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2236" w:rsidRPr="00E22236" w:rsidRDefault="00E22236" w:rsidP="00E22236">
      <w:pPr>
        <w:pStyle w:val="Diplom"/>
        <w:rPr>
          <w:sz w:val="56"/>
        </w:rPr>
      </w:pPr>
      <w:r w:rsidRPr="00E22236">
        <w:rPr>
          <w:noProof/>
          <w:lang w:val="de-AT"/>
        </w:rPr>
        <w:drawing>
          <wp:anchor distT="0" distB="0" distL="114300" distR="114300" simplePos="0" relativeHeight="251659264" behindDoc="0" locked="0" layoutInCell="1" allowOverlap="1" wp14:anchorId="19CD508B" wp14:editId="74979CC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7175" cy="491490"/>
            <wp:effectExtent l="0" t="0" r="0" b="3810"/>
            <wp:wrapNone/>
            <wp:docPr id="662" name="Bild 662" descr="ICT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2" descr="ICT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175" cy="49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243E7" w:rsidRPr="00B3288E" w:rsidRDefault="002243E7" w:rsidP="002243E7">
      <w:pPr>
        <w:spacing w:before="120"/>
        <w:jc w:val="center"/>
        <w:rPr>
          <w:sz w:val="56"/>
          <w:lang w:val="de-AT"/>
        </w:rPr>
      </w:pPr>
      <w:r>
        <w:rPr>
          <w:noProof/>
          <w:lang w:val="de-AT"/>
        </w:rPr>
        <w:drawing>
          <wp:inline distT="0" distB="0" distL="0" distR="0" wp14:anchorId="5E9BA590" wp14:editId="75414F74">
            <wp:extent cx="2640218" cy="2777256"/>
            <wp:effectExtent l="0" t="0" r="8255" b="4445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72036" cy="281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236" w:rsidRPr="00B3288E" w:rsidRDefault="002243E7" w:rsidP="004F7E2C">
      <w:pPr>
        <w:spacing w:before="3120"/>
        <w:rPr>
          <w:sz w:val="56"/>
          <w:lang w:val="de-AT"/>
        </w:rPr>
      </w:pPr>
      <w:proofErr w:type="spellStart"/>
      <w:r>
        <w:rPr>
          <w:sz w:val="56"/>
          <w:lang w:val="de-AT"/>
        </w:rPr>
        <w:t>Miklas</w:t>
      </w:r>
      <w:proofErr w:type="spellEnd"/>
    </w:p>
    <w:p w:rsidR="00E22236" w:rsidRPr="00B3288E" w:rsidRDefault="002243E7" w:rsidP="00E22236">
      <w:pPr>
        <w:rPr>
          <w:lang w:val="de-AT"/>
        </w:rPr>
      </w:pPr>
      <w:r>
        <w:rPr>
          <w:bCs/>
          <w:color w:val="000000"/>
          <w:sz w:val="40"/>
          <w:lang w:val="de-AT"/>
        </w:rPr>
        <w:t>Tutorial</w:t>
      </w:r>
    </w:p>
    <w:p w:rsidR="00592D07" w:rsidRPr="00B3288E" w:rsidRDefault="00592D07" w:rsidP="00592D07">
      <w:pPr>
        <w:pStyle w:val="normalerText"/>
        <w:spacing w:line="240" w:lineRule="auto"/>
        <w:rPr>
          <w:szCs w:val="24"/>
          <w:lang w:val="de-AT"/>
        </w:rPr>
      </w:pPr>
    </w:p>
    <w:p w:rsidR="00E22236" w:rsidRPr="00B3288E" w:rsidRDefault="00E22236" w:rsidP="00592D07">
      <w:pPr>
        <w:pStyle w:val="normalerText"/>
        <w:spacing w:line="240" w:lineRule="auto"/>
        <w:rPr>
          <w:szCs w:val="24"/>
          <w:lang w:val="de-AT"/>
        </w:rPr>
      </w:pPr>
    </w:p>
    <w:p w:rsidR="00E22236" w:rsidRPr="00E22236" w:rsidRDefault="00E22236" w:rsidP="00E22236">
      <w:pPr>
        <w:pStyle w:val="normalerText"/>
        <w:spacing w:line="240" w:lineRule="auto"/>
        <w:rPr>
          <w:szCs w:val="24"/>
        </w:rPr>
      </w:pPr>
      <w:r w:rsidRPr="00E22236">
        <w:rPr>
          <w:szCs w:val="24"/>
        </w:rPr>
        <w:t>Autor:  Alexander Wendt</w:t>
      </w:r>
    </w:p>
    <w:p w:rsidR="00E22236" w:rsidRPr="00B3288E" w:rsidRDefault="00E22236" w:rsidP="00E22236">
      <w:pPr>
        <w:pStyle w:val="normalerText"/>
        <w:spacing w:line="240" w:lineRule="auto"/>
        <w:rPr>
          <w:szCs w:val="24"/>
          <w:lang w:val="en-US"/>
        </w:rPr>
      </w:pPr>
      <w:r w:rsidRPr="00B3288E">
        <w:rPr>
          <w:szCs w:val="24"/>
          <w:lang w:val="en-US"/>
        </w:rPr>
        <w:t>Version 1.0</w:t>
      </w:r>
    </w:p>
    <w:p w:rsidR="00E22236" w:rsidRPr="00E22236" w:rsidRDefault="00A00A5A" w:rsidP="00E22236">
      <w:pPr>
        <w:pStyle w:val="Zusammenfassung"/>
        <w:rPr>
          <w:lang w:val="en-GB"/>
        </w:rPr>
      </w:pPr>
      <w:r w:rsidRPr="00B3288E">
        <w:br w:type="page"/>
      </w:r>
    </w:p>
    <w:p w:rsidR="008D28C3" w:rsidRPr="006B1232" w:rsidRDefault="00E22236" w:rsidP="006B1232">
      <w:pPr>
        <w:rPr>
          <w:b/>
        </w:rPr>
      </w:pPr>
      <w:r w:rsidRPr="006B1232">
        <w:rPr>
          <w:b/>
        </w:rPr>
        <w:lastRenderedPageBreak/>
        <w:t>Purpose of the Document</w:t>
      </w:r>
    </w:p>
    <w:p w:rsidR="00A00A5A" w:rsidRDefault="002243E7" w:rsidP="00E22236">
      <w:pPr>
        <w:pStyle w:val="Abstract"/>
        <w:ind w:firstLine="0"/>
        <w:rPr>
          <w:lang w:val="en-GB"/>
        </w:rPr>
      </w:pPr>
      <w:proofErr w:type="spellStart"/>
      <w:r>
        <w:rPr>
          <w:lang w:val="en-GB"/>
        </w:rPr>
        <w:t>Miklas</w:t>
      </w:r>
      <w:proofErr w:type="spellEnd"/>
      <w:r>
        <w:rPr>
          <w:lang w:val="en-GB"/>
        </w:rPr>
        <w:t xml:space="preserve"> tutorial</w:t>
      </w:r>
    </w:p>
    <w:p w:rsidR="006B1232" w:rsidRDefault="006B1232" w:rsidP="00E22236">
      <w:pPr>
        <w:pStyle w:val="Abstract"/>
        <w:ind w:firstLine="0"/>
        <w:rPr>
          <w:lang w:val="en-GB"/>
        </w:rPr>
      </w:pPr>
    </w:p>
    <w:p w:rsidR="004F7E2C" w:rsidRDefault="004F7E2C" w:rsidP="00E22236">
      <w:pPr>
        <w:pStyle w:val="Abstract"/>
        <w:ind w:firstLine="0"/>
        <w:rPr>
          <w:lang w:val="en-GB"/>
        </w:rPr>
      </w:pPr>
    </w:p>
    <w:p w:rsidR="00E22236" w:rsidRPr="006B1232" w:rsidRDefault="00E22236" w:rsidP="006B1232">
      <w:pPr>
        <w:rPr>
          <w:b/>
        </w:rPr>
      </w:pPr>
      <w:r w:rsidRPr="006B1232">
        <w:rPr>
          <w:b/>
        </w:rPr>
        <w:t>Document h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1418"/>
        <w:gridCol w:w="2835"/>
        <w:gridCol w:w="3367"/>
      </w:tblGrid>
      <w:tr w:rsidR="006B1232" w:rsidRPr="00E22236" w:rsidTr="006B1232">
        <w:tc>
          <w:tcPr>
            <w:tcW w:w="1271" w:type="dxa"/>
          </w:tcPr>
          <w:p w:rsidR="006B1232" w:rsidRPr="00E22236" w:rsidRDefault="006B1232" w:rsidP="00B3288E">
            <w:r>
              <w:t>Version</w:t>
            </w:r>
          </w:p>
        </w:tc>
        <w:tc>
          <w:tcPr>
            <w:tcW w:w="1418" w:type="dxa"/>
          </w:tcPr>
          <w:p w:rsidR="006B1232" w:rsidRPr="00E22236" w:rsidRDefault="006B1232" w:rsidP="00B3288E">
            <w:r>
              <w:t>Date</w:t>
            </w:r>
          </w:p>
        </w:tc>
        <w:tc>
          <w:tcPr>
            <w:tcW w:w="2835" w:type="dxa"/>
          </w:tcPr>
          <w:p w:rsidR="006B1232" w:rsidRPr="00E22236" w:rsidRDefault="006B1232" w:rsidP="00B3288E">
            <w:r>
              <w:t>Changes</w:t>
            </w:r>
          </w:p>
        </w:tc>
        <w:tc>
          <w:tcPr>
            <w:tcW w:w="3367" w:type="dxa"/>
          </w:tcPr>
          <w:p w:rsidR="006B1232" w:rsidRPr="00E22236" w:rsidRDefault="006B1232" w:rsidP="00B3288E">
            <w:r>
              <w:t>Authors</w:t>
            </w:r>
          </w:p>
        </w:tc>
      </w:tr>
      <w:tr w:rsidR="006B1232" w:rsidRPr="00E22236" w:rsidTr="006B1232">
        <w:tc>
          <w:tcPr>
            <w:tcW w:w="1271" w:type="dxa"/>
          </w:tcPr>
          <w:p w:rsidR="006B1232" w:rsidRPr="00E22236" w:rsidRDefault="006B1232" w:rsidP="00B3288E">
            <w:r>
              <w:t>0.1</w:t>
            </w:r>
          </w:p>
        </w:tc>
        <w:tc>
          <w:tcPr>
            <w:tcW w:w="1418" w:type="dxa"/>
          </w:tcPr>
          <w:p w:rsidR="006B1232" w:rsidRPr="00E22236" w:rsidRDefault="006B1232" w:rsidP="00B3288E">
            <w:r>
              <w:t>2014-11-10</w:t>
            </w:r>
          </w:p>
        </w:tc>
        <w:tc>
          <w:tcPr>
            <w:tcW w:w="2835" w:type="dxa"/>
          </w:tcPr>
          <w:p w:rsidR="006B1232" w:rsidRPr="00E22236" w:rsidRDefault="006B1232" w:rsidP="00B3288E">
            <w:r>
              <w:t>Created template</w:t>
            </w:r>
          </w:p>
        </w:tc>
        <w:tc>
          <w:tcPr>
            <w:tcW w:w="3367" w:type="dxa"/>
          </w:tcPr>
          <w:p w:rsidR="006B1232" w:rsidRPr="00E22236" w:rsidRDefault="006B1232" w:rsidP="00B3288E">
            <w:r>
              <w:t>Darth Vader</w:t>
            </w:r>
          </w:p>
        </w:tc>
      </w:tr>
      <w:tr w:rsidR="006B1232" w:rsidRPr="00E22236" w:rsidTr="006B1232">
        <w:tc>
          <w:tcPr>
            <w:tcW w:w="1271" w:type="dxa"/>
          </w:tcPr>
          <w:p w:rsidR="006B1232" w:rsidRPr="00E22236" w:rsidRDefault="006B1232" w:rsidP="00B3288E"/>
        </w:tc>
        <w:tc>
          <w:tcPr>
            <w:tcW w:w="1418" w:type="dxa"/>
          </w:tcPr>
          <w:p w:rsidR="006B1232" w:rsidRPr="00E22236" w:rsidRDefault="006B1232" w:rsidP="00B3288E"/>
        </w:tc>
        <w:tc>
          <w:tcPr>
            <w:tcW w:w="2835" w:type="dxa"/>
          </w:tcPr>
          <w:p w:rsidR="006B1232" w:rsidRPr="00E22236" w:rsidRDefault="006B1232" w:rsidP="00B3288E"/>
        </w:tc>
        <w:tc>
          <w:tcPr>
            <w:tcW w:w="3367" w:type="dxa"/>
          </w:tcPr>
          <w:p w:rsidR="006B1232" w:rsidRPr="00E22236" w:rsidRDefault="006B1232" w:rsidP="00B3288E"/>
        </w:tc>
      </w:tr>
      <w:tr w:rsidR="006B1232" w:rsidRPr="00E22236" w:rsidTr="006B1232">
        <w:tc>
          <w:tcPr>
            <w:tcW w:w="1271" w:type="dxa"/>
          </w:tcPr>
          <w:p w:rsidR="006B1232" w:rsidRPr="00E22236" w:rsidRDefault="006B1232" w:rsidP="00B3288E"/>
        </w:tc>
        <w:tc>
          <w:tcPr>
            <w:tcW w:w="1418" w:type="dxa"/>
          </w:tcPr>
          <w:p w:rsidR="006B1232" w:rsidRPr="00E22236" w:rsidRDefault="006B1232" w:rsidP="00B3288E"/>
        </w:tc>
        <w:tc>
          <w:tcPr>
            <w:tcW w:w="2835" w:type="dxa"/>
          </w:tcPr>
          <w:p w:rsidR="006B1232" w:rsidRPr="00E22236" w:rsidRDefault="006B1232" w:rsidP="00B3288E"/>
        </w:tc>
        <w:tc>
          <w:tcPr>
            <w:tcW w:w="3367" w:type="dxa"/>
          </w:tcPr>
          <w:p w:rsidR="006B1232" w:rsidRPr="00E22236" w:rsidRDefault="006B1232" w:rsidP="00B3288E"/>
        </w:tc>
      </w:tr>
    </w:tbl>
    <w:p w:rsidR="00E22236" w:rsidRPr="00E22236" w:rsidRDefault="00E22236" w:rsidP="00E22236"/>
    <w:p w:rsidR="00E22236" w:rsidRDefault="00E22236" w:rsidP="00E22236">
      <w:pPr>
        <w:pStyle w:val="Abstract"/>
        <w:ind w:firstLine="0"/>
        <w:rPr>
          <w:lang w:val="en-GB"/>
        </w:rPr>
      </w:pPr>
    </w:p>
    <w:p w:rsidR="00E22236" w:rsidRDefault="00E22236" w:rsidP="00E22236">
      <w:pPr>
        <w:pStyle w:val="Abstract"/>
        <w:ind w:firstLine="0"/>
        <w:rPr>
          <w:lang w:val="en-GB"/>
        </w:rPr>
      </w:pPr>
    </w:p>
    <w:p w:rsidR="00E22236" w:rsidRDefault="00E22236" w:rsidP="00E22236">
      <w:pPr>
        <w:pStyle w:val="Abstract"/>
        <w:ind w:firstLine="0"/>
        <w:rPr>
          <w:lang w:val="en-GB"/>
        </w:rPr>
        <w:sectPr w:rsidR="00E22236" w:rsidSect="002975BC">
          <w:footerReference w:type="even" r:id="rId11"/>
          <w:footerReference w:type="default" r:id="rId12"/>
          <w:pgSz w:w="11907" w:h="16840" w:code="9"/>
          <w:pgMar w:top="1871" w:right="1361" w:bottom="1871" w:left="1361" w:header="1191" w:footer="1247" w:gutter="284"/>
          <w:pgNumType w:fmt="upperRoman" w:start="1"/>
          <w:cols w:space="720"/>
          <w:titlePg/>
        </w:sectPr>
      </w:pPr>
    </w:p>
    <w:p w:rsidR="00724F1B" w:rsidRPr="00E22236" w:rsidRDefault="008A207D" w:rsidP="00A40BF3">
      <w:pPr>
        <w:pStyle w:val="NichtImInhaltsverzeichnis"/>
        <w:rPr>
          <w:lang w:val="en-GB"/>
        </w:rPr>
      </w:pPr>
      <w:r w:rsidRPr="00E22236">
        <w:rPr>
          <w:lang w:val="en-GB"/>
        </w:rPr>
        <w:lastRenderedPageBreak/>
        <w:t>Table of conte</w:t>
      </w:r>
      <w:r w:rsidR="00B5263B" w:rsidRPr="00E22236">
        <w:rPr>
          <w:lang w:val="en-GB"/>
        </w:rPr>
        <w:t>n</w:t>
      </w:r>
      <w:r w:rsidRPr="00E22236">
        <w:rPr>
          <w:lang w:val="en-GB"/>
        </w:rPr>
        <w:t>ts</w:t>
      </w:r>
    </w:p>
    <w:p w:rsidR="006856B1" w:rsidRDefault="009B2397">
      <w:pPr>
        <w:pStyle w:val="Verzeichnis1"/>
        <w:rPr>
          <w:rFonts w:eastAsiaTheme="minorEastAsia" w:cstheme="minorBidi"/>
          <w:noProof/>
          <w:szCs w:val="22"/>
          <w:lang w:val="de-AT"/>
        </w:rPr>
      </w:pPr>
      <w:r w:rsidRPr="00E22236">
        <w:fldChar w:fldCharType="begin"/>
      </w:r>
      <w:r w:rsidR="005264A8" w:rsidRPr="00E22236">
        <w:instrText xml:space="preserve"> TOC \o "1-1" \t "Überschrift 2;2;Überschrift 3;3" </w:instrText>
      </w:r>
      <w:r w:rsidRPr="00E22236">
        <w:fldChar w:fldCharType="separate"/>
      </w:r>
      <w:r w:rsidR="006856B1" w:rsidRPr="003D1544">
        <w:rPr>
          <w:rFonts w:ascii="Times New Roman" w:hAnsi="Times New Roman"/>
          <w:noProof/>
        </w:rPr>
        <w:t>1.</w:t>
      </w:r>
      <w:r w:rsidR="006856B1">
        <w:rPr>
          <w:noProof/>
        </w:rPr>
        <w:t xml:space="preserve"> Introduction</w:t>
      </w:r>
      <w:r w:rsidR="006856B1">
        <w:rPr>
          <w:noProof/>
        </w:rPr>
        <w:tab/>
      </w:r>
      <w:r w:rsidR="006856B1">
        <w:rPr>
          <w:noProof/>
        </w:rPr>
        <w:fldChar w:fldCharType="begin"/>
      </w:r>
      <w:r w:rsidR="006856B1">
        <w:rPr>
          <w:noProof/>
        </w:rPr>
        <w:instrText xml:space="preserve"> PAGEREF _Toc403383699 \h </w:instrText>
      </w:r>
      <w:r w:rsidR="006856B1">
        <w:rPr>
          <w:noProof/>
        </w:rPr>
      </w:r>
      <w:r w:rsidR="006856B1">
        <w:rPr>
          <w:noProof/>
        </w:rPr>
        <w:fldChar w:fldCharType="separate"/>
      </w:r>
      <w:r w:rsidR="006856B1">
        <w:rPr>
          <w:noProof/>
        </w:rPr>
        <w:t>3</w:t>
      </w:r>
      <w:r w:rsidR="006856B1">
        <w:rPr>
          <w:noProof/>
        </w:rPr>
        <w:fldChar w:fldCharType="end"/>
      </w:r>
    </w:p>
    <w:p w:rsidR="006856B1" w:rsidRDefault="006856B1">
      <w:pPr>
        <w:pStyle w:val="Verzeichnis2"/>
        <w:rPr>
          <w:rFonts w:eastAsiaTheme="minorEastAsia" w:cstheme="minorBidi"/>
          <w:noProof/>
          <w:szCs w:val="22"/>
          <w:lang w:val="de-AT"/>
        </w:rPr>
      </w:pPr>
      <w:r>
        <w:rPr>
          <w:noProof/>
        </w:rPr>
        <w:t>1.1 Research question and analys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856B1" w:rsidRDefault="006856B1">
      <w:pPr>
        <w:pStyle w:val="Verzeichnis2"/>
        <w:rPr>
          <w:rFonts w:eastAsiaTheme="minorEastAsia" w:cstheme="minorBidi"/>
          <w:noProof/>
          <w:szCs w:val="22"/>
          <w:lang w:val="de-AT"/>
        </w:rPr>
      </w:pPr>
      <w:r>
        <w:rPr>
          <w:noProof/>
        </w:rPr>
        <w:t>1.2 Expected Resul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856B1" w:rsidRDefault="006856B1">
      <w:pPr>
        <w:pStyle w:val="Verzeichnis2"/>
        <w:rPr>
          <w:rFonts w:eastAsiaTheme="minorEastAsia" w:cstheme="minorBidi"/>
          <w:noProof/>
          <w:szCs w:val="22"/>
          <w:lang w:val="de-AT"/>
        </w:rPr>
      </w:pPr>
      <w:r>
        <w:rPr>
          <w:noProof/>
        </w:rPr>
        <w:t>1.3 Evaluation criteria /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856B1" w:rsidRDefault="006856B1">
      <w:pPr>
        <w:pStyle w:val="Verzeichnis3"/>
        <w:rPr>
          <w:rFonts w:eastAsiaTheme="minorEastAsia" w:cstheme="minorBidi"/>
          <w:noProof/>
          <w:szCs w:val="22"/>
          <w:lang w:val="de-AT"/>
        </w:rPr>
      </w:pPr>
      <w:r>
        <w:rPr>
          <w:noProof/>
        </w:rPr>
        <w:t>1.3.1 Gener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856B1" w:rsidRDefault="006856B1">
      <w:pPr>
        <w:pStyle w:val="Verzeichnis3"/>
        <w:rPr>
          <w:rFonts w:eastAsiaTheme="minorEastAsia" w:cstheme="minorBidi"/>
          <w:noProof/>
          <w:szCs w:val="22"/>
          <w:lang w:val="de-AT"/>
        </w:rPr>
      </w:pPr>
      <w:r>
        <w:rPr>
          <w:noProof/>
        </w:rPr>
        <w:t>1.3.2 Project-specifi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6856B1" w:rsidRDefault="006856B1">
      <w:pPr>
        <w:pStyle w:val="Verzeichnis1"/>
        <w:rPr>
          <w:rFonts w:eastAsiaTheme="minorEastAsia" w:cstheme="minorBidi"/>
          <w:noProof/>
          <w:szCs w:val="22"/>
          <w:lang w:val="de-AT"/>
        </w:rPr>
      </w:pPr>
      <w:r w:rsidRPr="003D1544">
        <w:rPr>
          <w:rFonts w:ascii="Times New Roman" w:hAnsi="Times New Roman"/>
          <w:noProof/>
        </w:rPr>
        <w:t>2.</w:t>
      </w:r>
      <w:r>
        <w:rPr>
          <w:noProof/>
        </w:rPr>
        <w:t xml:space="preserve"> Information on layou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6856B1" w:rsidRDefault="006856B1">
      <w:pPr>
        <w:pStyle w:val="Verzeichnis1"/>
        <w:rPr>
          <w:rFonts w:eastAsiaTheme="minorEastAsia" w:cstheme="minorBidi"/>
          <w:noProof/>
          <w:szCs w:val="22"/>
          <w:lang w:val="de-AT"/>
        </w:rPr>
      </w:pPr>
      <w:r w:rsidRPr="003D1544">
        <w:rPr>
          <w:rFonts w:ascii="Times New Roman" w:hAnsi="Times New Roman"/>
          <w:noProof/>
        </w:rPr>
        <w:t>3.</w:t>
      </w:r>
      <w:r>
        <w:rPr>
          <w:noProof/>
        </w:rPr>
        <w:t xml:space="preserve"> Template Chap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6856B1" w:rsidRDefault="006856B1">
      <w:pPr>
        <w:pStyle w:val="Verzeichnis2"/>
        <w:rPr>
          <w:rFonts w:eastAsiaTheme="minorEastAsia" w:cstheme="minorBidi"/>
          <w:noProof/>
          <w:szCs w:val="22"/>
          <w:lang w:val="de-AT"/>
        </w:rPr>
      </w:pPr>
      <w:r>
        <w:rPr>
          <w:noProof/>
        </w:rPr>
        <w:t>3.1 Templ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6856B1" w:rsidRDefault="006856B1">
      <w:pPr>
        <w:pStyle w:val="Verzeichnis3"/>
        <w:rPr>
          <w:rFonts w:eastAsiaTheme="minorEastAsia" w:cstheme="minorBidi"/>
          <w:noProof/>
          <w:szCs w:val="22"/>
          <w:lang w:val="de-AT"/>
        </w:rPr>
      </w:pPr>
      <w:r>
        <w:rPr>
          <w:noProof/>
        </w:rPr>
        <w:t>3.1.1 C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6856B1" w:rsidRDefault="006856B1">
      <w:pPr>
        <w:pStyle w:val="Verzeichnis1"/>
        <w:rPr>
          <w:rFonts w:eastAsiaTheme="minorEastAsia" w:cstheme="minorBidi"/>
          <w:noProof/>
          <w:szCs w:val="22"/>
          <w:lang w:val="de-AT"/>
        </w:rPr>
      </w:pPr>
      <w:r>
        <w:rPr>
          <w:noProof/>
        </w:rPr>
        <w:t>Literatu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6856B1" w:rsidRDefault="006856B1">
      <w:pPr>
        <w:pStyle w:val="Verzeichnis1"/>
        <w:rPr>
          <w:rFonts w:eastAsiaTheme="minorEastAsia" w:cstheme="minorBidi"/>
          <w:noProof/>
          <w:szCs w:val="22"/>
          <w:lang w:val="de-AT"/>
        </w:rPr>
      </w:pPr>
      <w:r w:rsidRPr="003D1544">
        <w:rPr>
          <w:noProof/>
          <w:lang w:val="en-US"/>
        </w:rPr>
        <w:t xml:space="preserve">Internet </w:t>
      </w:r>
      <w:r>
        <w:rPr>
          <w:noProof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:rsidR="006856B1" w:rsidRDefault="006856B1">
      <w:pPr>
        <w:pStyle w:val="Verzeichnis1"/>
        <w:rPr>
          <w:rFonts w:eastAsiaTheme="minorEastAsia" w:cstheme="minorBidi"/>
          <w:noProof/>
          <w:szCs w:val="22"/>
          <w:lang w:val="de-AT"/>
        </w:rPr>
      </w:pPr>
      <w:r>
        <w:rPr>
          <w:noProof/>
        </w:rPr>
        <w:t>Annex 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033837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:rsidR="00C00E4F" w:rsidRPr="00E22236" w:rsidRDefault="009B2397" w:rsidP="00C00E4F">
      <w:r w:rsidRPr="00E22236">
        <w:fldChar w:fldCharType="end"/>
      </w:r>
    </w:p>
    <w:p w:rsidR="00C00E4F" w:rsidRPr="00E22236" w:rsidRDefault="00C00E4F" w:rsidP="00C00E4F"/>
    <w:p w:rsidR="00C00E4F" w:rsidRPr="00E22236" w:rsidRDefault="00C00E4F" w:rsidP="00C00E4F">
      <w:pPr>
        <w:sectPr w:rsidR="00C00E4F" w:rsidRPr="00E22236" w:rsidSect="002975BC">
          <w:pgSz w:w="11907" w:h="16840" w:code="9"/>
          <w:pgMar w:top="1871" w:right="1361" w:bottom="1871" w:left="1361" w:header="1191" w:footer="1247" w:gutter="284"/>
          <w:pgNumType w:fmt="upperRoman" w:start="1"/>
          <w:cols w:space="720"/>
          <w:titlePg/>
        </w:sectPr>
      </w:pPr>
    </w:p>
    <w:p w:rsidR="00A40BF3" w:rsidRPr="00E22236" w:rsidRDefault="00A40BF3" w:rsidP="00A40BF3">
      <w:pPr>
        <w:pStyle w:val="NichtImInhaltsverzeichnis"/>
        <w:rPr>
          <w:lang w:val="en-GB"/>
        </w:rPr>
      </w:pPr>
      <w:r w:rsidRPr="00E22236">
        <w:rPr>
          <w:lang w:val="en-GB"/>
        </w:rPr>
        <w:lastRenderedPageBreak/>
        <w:t>Abbreviations</w:t>
      </w:r>
    </w:p>
    <w:p w:rsidR="000F7184" w:rsidRPr="00E22236" w:rsidRDefault="00C51D7F" w:rsidP="00C51D7F">
      <w:pPr>
        <w:pStyle w:val="Abbreviation"/>
      </w:pPr>
      <w:r w:rsidRPr="00E22236">
        <w:t>OLTC</w:t>
      </w:r>
      <w:r w:rsidR="00A40BF3" w:rsidRPr="00E22236">
        <w:tab/>
      </w:r>
      <w:r w:rsidR="00A40BF3" w:rsidRPr="00E22236">
        <w:tab/>
      </w:r>
      <w:r w:rsidRPr="00E22236">
        <w:t>On-load Tap Changer</w:t>
      </w:r>
    </w:p>
    <w:p w:rsidR="00C51D7F" w:rsidRPr="00E22236" w:rsidRDefault="00C51D7F" w:rsidP="00C51D7F">
      <w:pPr>
        <w:pStyle w:val="Abbreviation"/>
      </w:pPr>
      <w:r w:rsidRPr="00E22236">
        <w:t>JAA</w:t>
      </w:r>
      <w:r w:rsidRPr="00E22236">
        <w:rPr>
          <w:b/>
        </w:rPr>
        <w:tab/>
      </w:r>
      <w:r w:rsidRPr="00E22236">
        <w:rPr>
          <w:b/>
        </w:rPr>
        <w:tab/>
      </w:r>
      <w:r w:rsidRPr="00E22236">
        <w:t xml:space="preserve">Jet </w:t>
      </w:r>
      <w:proofErr w:type="gramStart"/>
      <w:r w:rsidRPr="00E22236">
        <w:t>Another</w:t>
      </w:r>
      <w:proofErr w:type="gramEnd"/>
      <w:r w:rsidRPr="00E22236">
        <w:t xml:space="preserve"> Abbreviation</w:t>
      </w:r>
    </w:p>
    <w:p w:rsidR="00C51D7F" w:rsidRPr="00E22236" w:rsidRDefault="00C51D7F" w:rsidP="00C51D7F">
      <w:pPr>
        <w:pStyle w:val="Abbreviation"/>
      </w:pPr>
    </w:p>
    <w:p w:rsidR="000F7184" w:rsidRPr="00E22236" w:rsidRDefault="000F7184" w:rsidP="000F7184"/>
    <w:p w:rsidR="00C51D7F" w:rsidRPr="00E22236" w:rsidRDefault="00C51D7F" w:rsidP="000F7184">
      <w:pPr>
        <w:sectPr w:rsidR="00C51D7F" w:rsidRPr="00E22236" w:rsidSect="002975BC">
          <w:pgSz w:w="11907" w:h="16840" w:code="9"/>
          <w:pgMar w:top="1871" w:right="1361" w:bottom="1871" w:left="1361" w:header="1191" w:footer="1247" w:gutter="284"/>
          <w:pgNumType w:fmt="upperRoman"/>
          <w:cols w:space="720"/>
          <w:titlePg/>
        </w:sectPr>
      </w:pPr>
    </w:p>
    <w:p w:rsidR="00CC1B44" w:rsidRDefault="00796667" w:rsidP="00AD639C">
      <w:pPr>
        <w:pStyle w:val="berschrift1"/>
      </w:pPr>
      <w:bookmarkStart w:id="0" w:name="_Toc403383699"/>
      <w:bookmarkStart w:id="1" w:name="_Toc112745730"/>
      <w:r>
        <w:lastRenderedPageBreak/>
        <w:t>Introduction</w:t>
      </w:r>
      <w:bookmarkEnd w:id="0"/>
    </w:p>
    <w:p w:rsidR="00796667" w:rsidRDefault="00796667" w:rsidP="00796667">
      <w:r w:rsidRPr="00796667">
        <w:rPr>
          <w:highlight w:val="yellow"/>
        </w:rPr>
        <w:t>Preamble</w:t>
      </w:r>
    </w:p>
    <w:p w:rsidR="00796667" w:rsidRDefault="002243E7" w:rsidP="002243E7">
      <w:pPr>
        <w:pStyle w:val="berschrift2"/>
      </w:pPr>
      <w:r>
        <w:t>Setup Game</w:t>
      </w:r>
    </w:p>
    <w:p w:rsidR="00796667" w:rsidRPr="002243E7" w:rsidRDefault="002243E7" w:rsidP="00415E1F">
      <w:r w:rsidRPr="002243E7">
        <w:t xml:space="preserve">In </w:t>
      </w:r>
      <w:r>
        <w:t>eclipse, for the Launcher, set the Working directory to “${</w:t>
      </w:r>
      <w:proofErr w:type="spellStart"/>
      <w:r>
        <w:t>workspace_loc</w:t>
      </w:r>
      <w:proofErr w:type="spellEnd"/>
      <w:r>
        <w:t>}/</w:t>
      </w:r>
      <w:proofErr w:type="spellStart"/>
      <w:r>
        <w:t>miklas</w:t>
      </w:r>
      <w:proofErr w:type="spellEnd"/>
      <w:r>
        <w:t xml:space="preserve">, in order to include the </w:t>
      </w:r>
      <w:proofErr w:type="spellStart"/>
      <w:r>
        <w:t>config</w:t>
      </w:r>
      <w:proofErr w:type="spellEnd"/>
      <w:r>
        <w:t xml:space="preserve"> files at the start of the application</w:t>
      </w:r>
    </w:p>
    <w:p w:rsidR="002243E7" w:rsidRDefault="002243E7" w:rsidP="00415E1F"/>
    <w:p w:rsidR="002243E7" w:rsidRDefault="002243E7" w:rsidP="00415E1F">
      <w:r>
        <w:rPr>
          <w:noProof/>
          <w:lang w:val="de-AT"/>
        </w:rPr>
        <w:drawing>
          <wp:inline distT="0" distB="0" distL="0" distR="0" wp14:anchorId="5F03C19E" wp14:editId="646591E8">
            <wp:extent cx="5652135" cy="4514850"/>
            <wp:effectExtent l="0" t="0" r="5715" b="0"/>
            <wp:docPr id="17" name="Grafik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52135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40B4" w:rsidRDefault="008C40B4" w:rsidP="008C40B4"/>
    <w:p w:rsidR="008C40B4" w:rsidRDefault="008C40B4" w:rsidP="00415E1F"/>
    <w:p w:rsidR="00796667" w:rsidRDefault="002243E7" w:rsidP="00796667">
      <w:pPr>
        <w:pStyle w:val="berschrift2"/>
      </w:pPr>
      <w:proofErr w:type="spellStart"/>
      <w:r>
        <w:t>Config</w:t>
      </w:r>
      <w:proofErr w:type="spellEnd"/>
      <w:r>
        <w:t xml:space="preserve"> Files</w:t>
      </w:r>
    </w:p>
    <w:p w:rsidR="00796667" w:rsidRDefault="002243E7" w:rsidP="00796667">
      <w:r>
        <w:t xml:space="preserve">In the </w:t>
      </w:r>
      <w:proofErr w:type="spellStart"/>
      <w:proofErr w:type="gramStart"/>
      <w:r>
        <w:t>config</w:t>
      </w:r>
      <w:proofErr w:type="spellEnd"/>
      <w:proofErr w:type="gramEnd"/>
      <w:r>
        <w:t xml:space="preserve"> file game.ini, a link to the real game </w:t>
      </w:r>
      <w:proofErr w:type="spellStart"/>
      <w:r>
        <w:t>config</w:t>
      </w:r>
      <w:proofErr w:type="spellEnd"/>
      <w:r>
        <w:t xml:space="preserve"> files exist.</w:t>
      </w:r>
    </w:p>
    <w:p w:rsidR="002243E7" w:rsidRDefault="002243E7" w:rsidP="00796667">
      <w:r>
        <w:rPr>
          <w:noProof/>
          <w:lang w:val="de-AT"/>
        </w:rPr>
        <w:drawing>
          <wp:inline distT="0" distB="0" distL="0" distR="0" wp14:anchorId="057BC9B1" wp14:editId="06DC1FD1">
            <wp:extent cx="5652135" cy="974725"/>
            <wp:effectExtent l="0" t="0" r="5715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2135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3E7" w:rsidRDefault="002243E7" w:rsidP="00796667"/>
    <w:p w:rsidR="002243E7" w:rsidRDefault="002243E7" w:rsidP="00796667">
      <w:r>
        <w:t xml:space="preserve">Here, the Path </w:t>
      </w:r>
      <w:proofErr w:type="gramStart"/>
      <w:r>
        <w:t>is set</w:t>
      </w:r>
      <w:proofErr w:type="gramEnd"/>
      <w:r>
        <w:t xml:space="preserve"> to “</w:t>
      </w:r>
      <w:proofErr w:type="spellStart"/>
      <w:r>
        <w:t>conf</w:t>
      </w:r>
      <w:proofErr w:type="spellEnd"/>
      <w:r>
        <w:t>/ariverp2.ini”</w:t>
      </w:r>
    </w:p>
    <w:p w:rsidR="002243E7" w:rsidRPr="002243E7" w:rsidRDefault="002243E7" w:rsidP="00796667">
      <w:r>
        <w:rPr>
          <w:noProof/>
          <w:lang w:val="de-AT"/>
        </w:rPr>
        <w:drawing>
          <wp:inline distT="0" distB="0" distL="0" distR="0" wp14:anchorId="21115F2E" wp14:editId="09493778">
            <wp:extent cx="5652135" cy="3079115"/>
            <wp:effectExtent l="0" t="0" r="5715" b="6985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213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3E7" w:rsidRDefault="002243E7" w:rsidP="00796667"/>
    <w:p w:rsidR="002243E7" w:rsidRDefault="002243E7" w:rsidP="00796667">
      <w:r>
        <w:t xml:space="preserve">The world </w:t>
      </w:r>
      <w:proofErr w:type="gramStart"/>
      <w:r>
        <w:t>is created</w:t>
      </w:r>
      <w:proofErr w:type="gramEnd"/>
      <w:r>
        <w:t xml:space="preserve"> with layers. “_” means nothing. All other letters </w:t>
      </w:r>
      <w:proofErr w:type="gramStart"/>
      <w:r>
        <w:t>are assigned</w:t>
      </w:r>
      <w:proofErr w:type="gramEnd"/>
      <w:r>
        <w:t xml:space="preserve"> to certain “actors” in the world. </w:t>
      </w:r>
    </w:p>
    <w:p w:rsidR="002243E7" w:rsidRDefault="002243E7" w:rsidP="00796667">
      <w:r>
        <w:rPr>
          <w:noProof/>
          <w:lang w:val="de-AT"/>
        </w:rPr>
        <w:lastRenderedPageBreak/>
        <w:drawing>
          <wp:inline distT="0" distB="0" distL="0" distR="0" wp14:anchorId="1B1A8196" wp14:editId="50327A93">
            <wp:extent cx="2840821" cy="6003401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6215" cy="60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3E7" w:rsidRDefault="002243E7" w:rsidP="00796667">
      <w:r>
        <w:t>For instance, the letter “w” in the map is here a piece of forest.</w:t>
      </w:r>
    </w:p>
    <w:p w:rsidR="002243E7" w:rsidRDefault="002243E7" w:rsidP="00796667">
      <w:r>
        <w:rPr>
          <w:noProof/>
          <w:lang w:val="de-AT"/>
        </w:rPr>
        <w:lastRenderedPageBreak/>
        <w:drawing>
          <wp:inline distT="0" distB="0" distL="0" distR="0" wp14:anchorId="48CEFD99" wp14:editId="24DDDDF4">
            <wp:extent cx="5652135" cy="1766570"/>
            <wp:effectExtent l="0" t="0" r="5715" b="5080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52135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3E7" w:rsidRDefault="002243E7" w:rsidP="00796667">
      <w:r>
        <w:t xml:space="preserve">Each actor has a </w:t>
      </w:r>
      <w:proofErr w:type="spellStart"/>
      <w:r>
        <w:t>bodytypename</w:t>
      </w:r>
      <w:proofErr w:type="spellEnd"/>
      <w:r>
        <w:t xml:space="preserve">. The </w:t>
      </w:r>
      <w:proofErr w:type="spellStart"/>
      <w:r>
        <w:t>bodytype</w:t>
      </w:r>
      <w:proofErr w:type="spellEnd"/>
      <w:r>
        <w:t xml:space="preserve"> defines the body of the actor.</w:t>
      </w:r>
    </w:p>
    <w:p w:rsidR="002243E7" w:rsidRDefault="002243E7" w:rsidP="00796667"/>
    <w:p w:rsidR="002243E7" w:rsidRDefault="002243E7" w:rsidP="00796667">
      <w:r>
        <w:rPr>
          <w:noProof/>
          <w:lang w:val="de-AT"/>
        </w:rPr>
        <w:drawing>
          <wp:inline distT="0" distB="0" distL="0" distR="0" wp14:anchorId="23CE40FC" wp14:editId="3E30F2AE">
            <wp:extent cx="5652135" cy="1299210"/>
            <wp:effectExtent l="0" t="0" r="5715" b="0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52135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3E7" w:rsidRDefault="002243E7" w:rsidP="00796667"/>
    <w:p w:rsidR="002243E7" w:rsidRDefault="002243E7" w:rsidP="00796667">
      <w:r>
        <w:t xml:space="preserve">In the case above, only internal events are associated with the body. An example is the “SETHEALTH”. The event </w:t>
      </w:r>
      <w:proofErr w:type="gramStart"/>
      <w:r>
        <w:t>is invoked</w:t>
      </w:r>
      <w:proofErr w:type="gramEnd"/>
      <w:r>
        <w:t xml:space="preserve"> from a class in the “</w:t>
      </w:r>
      <w:proofErr w:type="spellStart"/>
      <w:r>
        <w:t>classname</w:t>
      </w:r>
      <w:proofErr w:type="spellEnd"/>
      <w:r>
        <w:t>”. If an event is activated it performs some action on the body.</w:t>
      </w:r>
    </w:p>
    <w:p w:rsidR="002243E7" w:rsidRDefault="002243E7" w:rsidP="00796667"/>
    <w:p w:rsidR="002243E7" w:rsidRDefault="002243E7" w:rsidP="00796667">
      <w:r>
        <w:rPr>
          <w:noProof/>
          <w:lang w:val="de-AT"/>
        </w:rPr>
        <w:drawing>
          <wp:inline distT="0" distB="0" distL="0" distR="0" wp14:anchorId="78B7EDDB" wp14:editId="0B3EDF6F">
            <wp:extent cx="5652135" cy="1701800"/>
            <wp:effectExtent l="0" t="0" r="5715" b="0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52135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3E7" w:rsidRDefault="002243E7" w:rsidP="00796667">
      <w:r>
        <w:t>Only if a condition is satisfied, the event will execute. Conditions are defined as own invoked classes.</w:t>
      </w:r>
    </w:p>
    <w:p w:rsidR="002243E7" w:rsidRDefault="002243E7" w:rsidP="00796667">
      <w:r>
        <w:rPr>
          <w:noProof/>
          <w:lang w:val="de-AT"/>
        </w:rPr>
        <w:drawing>
          <wp:inline distT="0" distB="0" distL="0" distR="0" wp14:anchorId="17F27A5F" wp14:editId="156146BE">
            <wp:extent cx="5652135" cy="605155"/>
            <wp:effectExtent l="0" t="0" r="5715" b="4445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52135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639C" w:rsidRDefault="00AD639C" w:rsidP="00AD639C"/>
    <w:p w:rsidR="00AD639C" w:rsidRPr="00AD639C" w:rsidRDefault="00AD639C" w:rsidP="00AD639C">
      <w:pPr>
        <w:sectPr w:rsidR="00AD639C" w:rsidRPr="00AD639C" w:rsidSect="00724F1B">
          <w:headerReference w:type="even" r:id="rId21"/>
          <w:headerReference w:type="default" r:id="rId22"/>
          <w:pgSz w:w="11907" w:h="16840" w:code="9"/>
          <w:pgMar w:top="1871" w:right="1361" w:bottom="1871" w:left="1361" w:header="1191" w:footer="1191" w:gutter="284"/>
          <w:cols w:space="720"/>
          <w:titlePg/>
        </w:sectPr>
      </w:pPr>
    </w:p>
    <w:p w:rsidR="00360BDB" w:rsidRPr="00E22236" w:rsidRDefault="00C51D7F" w:rsidP="00AD639C">
      <w:pPr>
        <w:pStyle w:val="Inhaltsverzeichnis"/>
      </w:pPr>
      <w:bookmarkStart w:id="2" w:name="_Toc240249759"/>
      <w:bookmarkStart w:id="3" w:name="_Toc403383709"/>
      <w:bookmarkEnd w:id="1"/>
      <w:r w:rsidRPr="00AD639C">
        <w:lastRenderedPageBreak/>
        <w:t>Literature</w:t>
      </w:r>
      <w:bookmarkEnd w:id="2"/>
      <w:bookmarkEnd w:id="3"/>
    </w:p>
    <w:p w:rsidR="009027C5" w:rsidRPr="00E22236" w:rsidRDefault="009027C5" w:rsidP="009027C5">
      <w:pPr>
        <w:pStyle w:val="Reference"/>
        <w:rPr>
          <w:color w:val="000000"/>
          <w:lang w:val="en-GB"/>
        </w:rPr>
      </w:pPr>
    </w:p>
    <w:p w:rsidR="00526931" w:rsidRPr="00AD639C" w:rsidRDefault="00526931" w:rsidP="00B5263B">
      <w:pPr>
        <w:pStyle w:val="Inhaltsverzeichnis"/>
        <w:sectPr w:rsidR="00526931" w:rsidRPr="00AD639C" w:rsidSect="002975BC">
          <w:headerReference w:type="default" r:id="rId23"/>
          <w:footerReference w:type="first" r:id="rId24"/>
          <w:pgSz w:w="11907" w:h="16840" w:code="9"/>
          <w:pgMar w:top="1871" w:right="1361" w:bottom="1871" w:left="1361" w:header="1191" w:footer="1247" w:gutter="284"/>
          <w:cols w:space="720"/>
          <w:titlePg/>
        </w:sectPr>
      </w:pPr>
    </w:p>
    <w:p w:rsidR="00B5263B" w:rsidRPr="00E22236" w:rsidRDefault="00B5263B" w:rsidP="00AD639C">
      <w:pPr>
        <w:pStyle w:val="Inhaltsverzeichnis"/>
        <w:rPr>
          <w:lang w:val="en-US"/>
        </w:rPr>
      </w:pPr>
      <w:bookmarkStart w:id="4" w:name="_Toc165040017"/>
      <w:bookmarkStart w:id="5" w:name="_Toc240249760"/>
      <w:bookmarkStart w:id="6" w:name="_Toc403383710"/>
      <w:r w:rsidRPr="00E22236">
        <w:rPr>
          <w:lang w:val="en-US"/>
        </w:rPr>
        <w:lastRenderedPageBreak/>
        <w:t xml:space="preserve">Internet </w:t>
      </w:r>
      <w:r w:rsidRPr="00AD639C">
        <w:t>references</w:t>
      </w:r>
      <w:bookmarkEnd w:id="4"/>
      <w:bookmarkEnd w:id="5"/>
      <w:bookmarkEnd w:id="6"/>
    </w:p>
    <w:p w:rsidR="00AD639C" w:rsidRDefault="00AD639C" w:rsidP="00B5263B">
      <w:pPr>
        <w:pStyle w:val="Reference"/>
        <w:rPr>
          <w:lang w:val="en-US"/>
        </w:rPr>
      </w:pPr>
      <w:bookmarkStart w:id="7" w:name="_GoBack"/>
      <w:bookmarkEnd w:id="7"/>
    </w:p>
    <w:p w:rsidR="00AD639C" w:rsidRDefault="00AD639C" w:rsidP="00B5263B">
      <w:pPr>
        <w:pStyle w:val="Reference"/>
        <w:rPr>
          <w:lang w:val="en-US"/>
        </w:rPr>
      </w:pPr>
    </w:p>
    <w:p w:rsidR="00AD639C" w:rsidRPr="00E22236" w:rsidRDefault="00AD639C" w:rsidP="00B5263B">
      <w:pPr>
        <w:pStyle w:val="Reference"/>
        <w:rPr>
          <w:lang w:val="en-US"/>
        </w:rPr>
      </w:pPr>
    </w:p>
    <w:p w:rsidR="00526931" w:rsidRPr="00AD639C" w:rsidRDefault="00526931" w:rsidP="0095797B">
      <w:pPr>
        <w:pStyle w:val="Inhaltsverzeichnis"/>
        <w:sectPr w:rsidR="00526931" w:rsidRPr="00AD639C" w:rsidSect="002975BC">
          <w:pgSz w:w="11907" w:h="16840" w:code="9"/>
          <w:pgMar w:top="1871" w:right="1361" w:bottom="1871" w:left="1361" w:header="1191" w:footer="1247" w:gutter="284"/>
          <w:cols w:space="720"/>
          <w:titlePg/>
        </w:sectPr>
      </w:pPr>
    </w:p>
    <w:p w:rsidR="00AD639C" w:rsidRDefault="00AD639C" w:rsidP="00AD639C">
      <w:pPr>
        <w:pStyle w:val="Inhaltsverzeichnis"/>
      </w:pPr>
      <w:bookmarkStart w:id="8" w:name="_Toc403383711"/>
      <w:r>
        <w:lastRenderedPageBreak/>
        <w:t>Annex A</w:t>
      </w:r>
      <w:bookmarkEnd w:id="8"/>
    </w:p>
    <w:p w:rsidR="00AD639C" w:rsidRDefault="00AD639C" w:rsidP="00AD639C"/>
    <w:p w:rsidR="00AD639C" w:rsidRDefault="00AD639C" w:rsidP="00AD639C"/>
    <w:p w:rsidR="00AD639C" w:rsidRDefault="00AD639C" w:rsidP="00AD639C"/>
    <w:p w:rsidR="00AD639C" w:rsidRPr="00AD639C" w:rsidRDefault="00AD639C" w:rsidP="00AD639C"/>
    <w:sectPr w:rsidR="00AD639C" w:rsidRPr="00AD639C" w:rsidSect="002975BC">
      <w:pgSz w:w="11907" w:h="16840" w:code="9"/>
      <w:pgMar w:top="1871" w:right="1361" w:bottom="1871" w:left="1361" w:header="1191" w:footer="1247" w:gutter="284"/>
      <w:cols w:space="720"/>
      <w:titlePg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331">
      <wne:macro wne:macroName="PROJECT.DOCUMENTSHORTCUTS.H1"/>
    </wne:keymap>
    <wne:keymap wne:kcmPrimary="0332">
      <wne:macro wne:macroName="PROJECT.DOCUMENTSHORTCUTS.H2"/>
    </wne:keymap>
    <wne:keymap wne:kcmPrimary="0333">
      <wne:macro wne:macroName="PROJECT.DOCUMENTSHORTCUTS.H3"/>
    </wne:keymap>
    <wne:keymap wne:kcmPrimary="0334">
      <wne:macro wne:macroName="PROJECT.DOCUMENTSHORTCUTS.H4"/>
    </wne:keymap>
    <wne:keymap wne:kcmPrimary="0342">
      <wne:macro wne:macroName="PROJECT.DOCUMENTSHORTCUTS.BILD"/>
    </wne:keymap>
    <wne:keymap wne:kcmPrimary="0349">
      <wne:macro wne:macroName="PROJECT.DOCUMENTSHORTCUTS.BULLETS"/>
    </wne:keymap>
    <wne:keymap wne:kcmPrimary="034E">
      <wne:macro wne:macroName="PROJECT.DOCUMENTSHORTCUTS.NORMAL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428C" w:rsidRDefault="0067428C">
      <w:r>
        <w:separator/>
      </w:r>
    </w:p>
  </w:endnote>
  <w:endnote w:type="continuationSeparator" w:id="0">
    <w:p w:rsidR="0067428C" w:rsidRDefault="00674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88E" w:rsidRDefault="00B3288E" w:rsidP="009E7691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CF5F46">
      <w:rPr>
        <w:rStyle w:val="Seitenzahl"/>
        <w:noProof/>
      </w:rPr>
      <w:t>6</w:t>
    </w:r>
    <w:r>
      <w:rPr>
        <w:rStyle w:val="Seitenzahl"/>
      </w:rPr>
      <w:fldChar w:fldCharType="end"/>
    </w:r>
  </w:p>
  <w:p w:rsidR="00B3288E" w:rsidRDefault="00B3288E" w:rsidP="00A7197A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88E" w:rsidRDefault="00B3288E" w:rsidP="009E7691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CF5F46">
      <w:rPr>
        <w:rStyle w:val="Seitenzahl"/>
        <w:noProof/>
      </w:rPr>
      <w:t>5</w:t>
    </w:r>
    <w:r>
      <w:rPr>
        <w:rStyle w:val="Seitenzahl"/>
      </w:rPr>
      <w:fldChar w:fldCharType="end"/>
    </w:r>
  </w:p>
  <w:p w:rsidR="00B3288E" w:rsidRDefault="00B3288E" w:rsidP="00A7197A">
    <w:pPr>
      <w:pStyle w:val="Fuzeil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88E" w:rsidRDefault="00B3288E" w:rsidP="001133BB">
    <w:pPr>
      <w:pStyle w:val="Fuzeile"/>
      <w:jc w:val="center"/>
    </w:pPr>
    <w:r>
      <w:rPr>
        <w:rStyle w:val="Seitenzahl"/>
      </w:rPr>
      <w:fldChar w:fldCharType="begin"/>
    </w:r>
    <w:r>
      <w:rPr>
        <w:rStyle w:val="Seitenzahl"/>
      </w:rPr>
      <w:instrText xml:space="preserve"> PAGE </w:instrText>
    </w:r>
    <w:r>
      <w:rPr>
        <w:rStyle w:val="Seitenzahl"/>
      </w:rPr>
      <w:fldChar w:fldCharType="separate"/>
    </w:r>
    <w:r w:rsidR="00CF5F46">
      <w:rPr>
        <w:rStyle w:val="Seitenzahl"/>
        <w:noProof/>
      </w:rPr>
      <w:t>9</w:t>
    </w:r>
    <w:r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428C" w:rsidRDefault="0067428C">
      <w:r>
        <w:separator/>
      </w:r>
    </w:p>
  </w:footnote>
  <w:footnote w:type="continuationSeparator" w:id="0">
    <w:p w:rsidR="0067428C" w:rsidRDefault="006742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88E" w:rsidRDefault="00B3288E" w:rsidP="00604A5F">
    <w:pPr>
      <w:pStyle w:val="Kopfzeile"/>
      <w:pBdr>
        <w:bottom w:val="single" w:sz="4" w:space="1" w:color="auto"/>
      </w:pBdr>
      <w:tabs>
        <w:tab w:val="clear" w:pos="8306"/>
        <w:tab w:val="right" w:pos="8931"/>
      </w:tabs>
    </w:pPr>
    <w:r>
      <w:t>Primary control algorithm using distributed resources</w:t>
    </w:r>
  </w:p>
  <w:p w:rsidR="00B3288E" w:rsidRDefault="00B3288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88E" w:rsidRDefault="00B3288E" w:rsidP="00383410">
    <w:pPr>
      <w:pStyle w:val="Kopfzeile"/>
      <w:pBdr>
        <w:bottom w:val="single" w:sz="4" w:space="1" w:color="auto"/>
      </w:pBdr>
      <w:tabs>
        <w:tab w:val="clear" w:pos="8306"/>
        <w:tab w:val="right" w:pos="8931"/>
      </w:tabs>
    </w:pPr>
    <w:r>
      <w:tab/>
    </w:r>
    <w:r>
      <w:tab/>
      <w:t>Primary control algorithm using distributed resources</w:t>
    </w:r>
    <w:r>
      <w:tab/>
    </w:r>
    <w:r>
      <w:tab/>
    </w:r>
  </w:p>
  <w:p w:rsidR="00B3288E" w:rsidRPr="00383410" w:rsidRDefault="00B3288E" w:rsidP="00383410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288E" w:rsidRPr="009E7691" w:rsidRDefault="00B3288E" w:rsidP="00837AF4">
    <w:pPr>
      <w:pStyle w:val="Kopfzeile"/>
      <w:pBdr>
        <w:bottom w:val="single" w:sz="4" w:space="1" w:color="auto"/>
      </w:pBdr>
      <w:tabs>
        <w:tab w:val="clear" w:pos="8306"/>
        <w:tab w:val="right" w:pos="8931"/>
      </w:tabs>
      <w:rPr>
        <w:lang w:val="de-DE"/>
      </w:rPr>
    </w:pPr>
    <w:r>
      <w:tab/>
    </w:r>
    <w:r>
      <w:tab/>
    </w:r>
    <w:r>
      <w:fldChar w:fldCharType="begin"/>
    </w:r>
    <w:r w:rsidRPr="009E7691">
      <w:rPr>
        <w:lang w:val="de-DE"/>
      </w:rPr>
      <w:instrText xml:space="preserve"> REF e0_Title \h </w:instrText>
    </w:r>
    <w:r>
      <w:fldChar w:fldCharType="separate"/>
    </w:r>
    <w:r>
      <w:rPr>
        <w:b/>
        <w:bCs/>
        <w:lang w:val="de-DE"/>
      </w:rPr>
      <w:t>Fehler! Verweisquelle konnte nicht gefunden werden.</w:t>
    </w:r>
    <w:r>
      <w:fldChar w:fldCharType="end"/>
    </w:r>
    <w:r w:rsidRPr="009E7691">
      <w:rPr>
        <w:lang w:val="de-DE"/>
      </w:rPr>
      <w:tab/>
    </w:r>
    <w:r w:rsidRPr="009E7691">
      <w:rPr>
        <w:lang w:val="de-DE"/>
      </w:rPr>
      <w:tab/>
    </w:r>
  </w:p>
  <w:p w:rsidR="00B3288E" w:rsidRPr="009E7691" w:rsidRDefault="00B3288E" w:rsidP="00CC1B44">
    <w:pPr>
      <w:pStyle w:val="Kopfzeile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71C38"/>
    <w:multiLevelType w:val="multilevel"/>
    <w:tmpl w:val="7546759E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sz w:val="36"/>
        <w:szCs w:val="44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2B6F6ED8"/>
    <w:multiLevelType w:val="singleLevel"/>
    <w:tmpl w:val="116C99B6"/>
    <w:lvl w:ilvl="0">
      <w:start w:val="1"/>
      <w:numFmt w:val="decimal"/>
      <w:pStyle w:val="Literatur"/>
      <w:lvlText w:val="/%1/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  <w:szCs w:val="24"/>
      </w:rPr>
    </w:lvl>
  </w:abstractNum>
  <w:abstractNum w:abstractNumId="2" w15:restartNumberingAfterBreak="0">
    <w:nsid w:val="2D2A7024"/>
    <w:multiLevelType w:val="hybridMultilevel"/>
    <w:tmpl w:val="CB90F54E"/>
    <w:lvl w:ilvl="0" w:tplc="23F83CC2">
      <w:start w:val="1"/>
      <w:numFmt w:val="bulle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03496"/>
    <w:multiLevelType w:val="hybridMultilevel"/>
    <w:tmpl w:val="BB449E30"/>
    <w:lvl w:ilvl="0" w:tplc="6F4660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77C258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 w:tplc="0407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BC77DC3"/>
    <w:multiLevelType w:val="multilevel"/>
    <w:tmpl w:val="933E5806"/>
    <w:lvl w:ilvl="0">
      <w:start w:val="1"/>
      <w:numFmt w:val="decimal"/>
      <w:pStyle w:val="berschrift1"/>
      <w:suff w:val="space"/>
      <w:lvlText w:val="%1."/>
      <w:lvlJc w:val="left"/>
      <w:pPr>
        <w:ind w:left="432" w:hanging="432"/>
      </w:pPr>
      <w:rPr>
        <w:rFonts w:ascii="Calibri Light" w:hAnsi="Calibri Light" w:hint="default"/>
        <w:b/>
        <w:i w:val="0"/>
        <w:sz w:val="36"/>
        <w:szCs w:val="44"/>
      </w:rPr>
    </w:lvl>
    <w:lvl w:ilvl="1">
      <w:start w:val="1"/>
      <w:numFmt w:val="decimal"/>
      <w:pStyle w:val="berschrift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berschrift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6ED4154B"/>
    <w:multiLevelType w:val="hybridMultilevel"/>
    <w:tmpl w:val="EB6AD64A"/>
    <w:lvl w:ilvl="0" w:tplc="0407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07E4EF0"/>
    <w:multiLevelType w:val="hybridMultilevel"/>
    <w:tmpl w:val="EC565A28"/>
    <w:lvl w:ilvl="0" w:tplc="23F83CC2">
      <w:start w:val="1"/>
      <w:numFmt w:val="bullet"/>
      <w:lvlText w:val=""/>
      <w:lvlJc w:val="left"/>
      <w:pPr>
        <w:tabs>
          <w:tab w:val="num" w:pos="170"/>
        </w:tabs>
        <w:ind w:left="170" w:hanging="17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FB22A1"/>
    <w:multiLevelType w:val="hybridMultilevel"/>
    <w:tmpl w:val="7FF673D0"/>
    <w:lvl w:ilvl="0" w:tplc="2CD8AE58">
      <w:start w:val="1"/>
      <w:numFmt w:val="bullet"/>
      <w:lvlRestart w:val="0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D53FC9"/>
    <w:multiLevelType w:val="multilevel"/>
    <w:tmpl w:val="A36859F8"/>
    <w:lvl w:ilvl="0">
      <w:start w:val="1"/>
      <w:numFmt w:val="decimal"/>
      <w:suff w:val="space"/>
      <w:lvlText w:val="%1."/>
      <w:lvlJc w:val="left"/>
      <w:pPr>
        <w:ind w:left="432" w:hanging="432"/>
      </w:pPr>
      <w:rPr>
        <w:rFonts w:ascii="Times New Roman" w:hAnsi="Times New Roman" w:hint="default"/>
        <w:b/>
        <w:i w:val="0"/>
        <w:sz w:val="36"/>
        <w:szCs w:val="44"/>
      </w:rPr>
    </w:lvl>
    <w:lvl w:ilvl="1">
      <w:start w:val="1"/>
      <w:numFmt w:val="decimal"/>
      <w:lvlRestart w:val="0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7D1272D5"/>
    <w:multiLevelType w:val="hybridMultilevel"/>
    <w:tmpl w:val="29C027B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696D10"/>
    <w:multiLevelType w:val="hybridMultilevel"/>
    <w:tmpl w:val="BF2EBCA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4"/>
  </w:num>
  <w:num w:numId="5">
    <w:abstractNumId w:val="6"/>
  </w:num>
  <w:num w:numId="6">
    <w:abstractNumId w:val="9"/>
  </w:num>
  <w:num w:numId="7">
    <w:abstractNumId w:val="2"/>
  </w:num>
  <w:num w:numId="8">
    <w:abstractNumId w:val="0"/>
  </w:num>
  <w:num w:numId="9">
    <w:abstractNumId w:val="3"/>
  </w:num>
  <w:num w:numId="10">
    <w:abstractNumId w:val="10"/>
  </w:num>
  <w:num w:numId="11">
    <w:abstractNumId w:val="11"/>
  </w:num>
  <w:num w:numId="12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autoHyphenation/>
  <w:hyphenationZone w:val="425"/>
  <w:evenAndOddHeaders/>
  <w:drawingGridHorizontalSpacing w:val="57"/>
  <w:drawingGridVerticalSpacing w:val="57"/>
  <w:displayVerticalDrawingGridEvery w:val="0"/>
  <w:doNotUseMarginsForDrawingGridOrigin/>
  <w:drawingGridVerticalOrigin w:val="1985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0MDQztTQwtwASZko6SsGpxcWZ+XkgBYa1AH4oo5ssAAAA"/>
  </w:docVars>
  <w:rsids>
    <w:rsidRoot w:val="00463900"/>
    <w:rsid w:val="00005A72"/>
    <w:rsid w:val="00012DA3"/>
    <w:rsid w:val="00013C4B"/>
    <w:rsid w:val="000246D4"/>
    <w:rsid w:val="00024F83"/>
    <w:rsid w:val="00025F15"/>
    <w:rsid w:val="00037759"/>
    <w:rsid w:val="0004730E"/>
    <w:rsid w:val="00047EF0"/>
    <w:rsid w:val="00055A4B"/>
    <w:rsid w:val="00055C6F"/>
    <w:rsid w:val="000605B1"/>
    <w:rsid w:val="000656AA"/>
    <w:rsid w:val="00072631"/>
    <w:rsid w:val="000762A5"/>
    <w:rsid w:val="000808A0"/>
    <w:rsid w:val="000873AD"/>
    <w:rsid w:val="0009348F"/>
    <w:rsid w:val="000949C4"/>
    <w:rsid w:val="000963DB"/>
    <w:rsid w:val="000A7DFB"/>
    <w:rsid w:val="000C0E46"/>
    <w:rsid w:val="000C3FB2"/>
    <w:rsid w:val="000C4F7D"/>
    <w:rsid w:val="000D42AF"/>
    <w:rsid w:val="000D65E4"/>
    <w:rsid w:val="000D6FE0"/>
    <w:rsid w:val="000D7706"/>
    <w:rsid w:val="000E3533"/>
    <w:rsid w:val="000E6321"/>
    <w:rsid w:val="000F7184"/>
    <w:rsid w:val="00103E7E"/>
    <w:rsid w:val="0010710A"/>
    <w:rsid w:val="00110072"/>
    <w:rsid w:val="001133BB"/>
    <w:rsid w:val="001137AE"/>
    <w:rsid w:val="001173B8"/>
    <w:rsid w:val="001322F5"/>
    <w:rsid w:val="00132F68"/>
    <w:rsid w:val="00136F7B"/>
    <w:rsid w:val="0014225E"/>
    <w:rsid w:val="00143A79"/>
    <w:rsid w:val="001451CD"/>
    <w:rsid w:val="0014799B"/>
    <w:rsid w:val="00147A47"/>
    <w:rsid w:val="00154513"/>
    <w:rsid w:val="0015500A"/>
    <w:rsid w:val="001603DB"/>
    <w:rsid w:val="001648FD"/>
    <w:rsid w:val="00181CB2"/>
    <w:rsid w:val="001828CB"/>
    <w:rsid w:val="001905C8"/>
    <w:rsid w:val="001A2E00"/>
    <w:rsid w:val="001A4F36"/>
    <w:rsid w:val="001A56A7"/>
    <w:rsid w:val="001A6061"/>
    <w:rsid w:val="001B1A7A"/>
    <w:rsid w:val="001B401F"/>
    <w:rsid w:val="001B7B97"/>
    <w:rsid w:val="001D062F"/>
    <w:rsid w:val="001D14A6"/>
    <w:rsid w:val="001D1FF5"/>
    <w:rsid w:val="001D6665"/>
    <w:rsid w:val="001F19ED"/>
    <w:rsid w:val="001F25E7"/>
    <w:rsid w:val="001F4E80"/>
    <w:rsid w:val="001F51A3"/>
    <w:rsid w:val="001F59A7"/>
    <w:rsid w:val="001F65FC"/>
    <w:rsid w:val="00207111"/>
    <w:rsid w:val="0021772A"/>
    <w:rsid w:val="0022285A"/>
    <w:rsid w:val="002243E7"/>
    <w:rsid w:val="0023525B"/>
    <w:rsid w:val="00235FF9"/>
    <w:rsid w:val="002404BD"/>
    <w:rsid w:val="0024313D"/>
    <w:rsid w:val="0024570A"/>
    <w:rsid w:val="00246713"/>
    <w:rsid w:val="00251C11"/>
    <w:rsid w:val="0026559C"/>
    <w:rsid w:val="00265806"/>
    <w:rsid w:val="002663B8"/>
    <w:rsid w:val="00271191"/>
    <w:rsid w:val="00280835"/>
    <w:rsid w:val="00283E6B"/>
    <w:rsid w:val="00295CED"/>
    <w:rsid w:val="00295FBF"/>
    <w:rsid w:val="00296998"/>
    <w:rsid w:val="002975BC"/>
    <w:rsid w:val="002A49D4"/>
    <w:rsid w:val="002A7B7A"/>
    <w:rsid w:val="002A7E8D"/>
    <w:rsid w:val="002B46F2"/>
    <w:rsid w:val="002C0151"/>
    <w:rsid w:val="002C4F24"/>
    <w:rsid w:val="002C6571"/>
    <w:rsid w:val="002C67D9"/>
    <w:rsid w:val="002D0343"/>
    <w:rsid w:val="002E44C4"/>
    <w:rsid w:val="002E6396"/>
    <w:rsid w:val="002E6754"/>
    <w:rsid w:val="002F36DB"/>
    <w:rsid w:val="002F684D"/>
    <w:rsid w:val="0030019D"/>
    <w:rsid w:val="0030058E"/>
    <w:rsid w:val="00313817"/>
    <w:rsid w:val="00313D8A"/>
    <w:rsid w:val="00316263"/>
    <w:rsid w:val="00324DA5"/>
    <w:rsid w:val="0032563B"/>
    <w:rsid w:val="00336972"/>
    <w:rsid w:val="00341577"/>
    <w:rsid w:val="00342A7B"/>
    <w:rsid w:val="003507E5"/>
    <w:rsid w:val="00352042"/>
    <w:rsid w:val="00360BDB"/>
    <w:rsid w:val="00374CED"/>
    <w:rsid w:val="00383410"/>
    <w:rsid w:val="00397EBB"/>
    <w:rsid w:val="003A1F20"/>
    <w:rsid w:val="003B1C48"/>
    <w:rsid w:val="003B3244"/>
    <w:rsid w:val="003C213F"/>
    <w:rsid w:val="003C2DCD"/>
    <w:rsid w:val="003D252C"/>
    <w:rsid w:val="003D4A5C"/>
    <w:rsid w:val="003D531D"/>
    <w:rsid w:val="003D7AED"/>
    <w:rsid w:val="003E018E"/>
    <w:rsid w:val="003E16D9"/>
    <w:rsid w:val="00402B34"/>
    <w:rsid w:val="00404E2A"/>
    <w:rsid w:val="004077DD"/>
    <w:rsid w:val="0041342F"/>
    <w:rsid w:val="00413699"/>
    <w:rsid w:val="00415E1F"/>
    <w:rsid w:val="00424074"/>
    <w:rsid w:val="004240AB"/>
    <w:rsid w:val="0042507E"/>
    <w:rsid w:val="00433BC9"/>
    <w:rsid w:val="004379B2"/>
    <w:rsid w:val="0044157F"/>
    <w:rsid w:val="00452F95"/>
    <w:rsid w:val="00455157"/>
    <w:rsid w:val="00460C3C"/>
    <w:rsid w:val="004611F8"/>
    <w:rsid w:val="004614FD"/>
    <w:rsid w:val="00463900"/>
    <w:rsid w:val="004661DA"/>
    <w:rsid w:val="00466B32"/>
    <w:rsid w:val="00474AFB"/>
    <w:rsid w:val="00481BF6"/>
    <w:rsid w:val="0048688E"/>
    <w:rsid w:val="004913E6"/>
    <w:rsid w:val="00496614"/>
    <w:rsid w:val="004969D3"/>
    <w:rsid w:val="004A06C4"/>
    <w:rsid w:val="004A1339"/>
    <w:rsid w:val="004A1BED"/>
    <w:rsid w:val="004A5FF7"/>
    <w:rsid w:val="004A6D27"/>
    <w:rsid w:val="004A7620"/>
    <w:rsid w:val="004B567F"/>
    <w:rsid w:val="004C5254"/>
    <w:rsid w:val="004D1EAC"/>
    <w:rsid w:val="004D2556"/>
    <w:rsid w:val="004D4D1A"/>
    <w:rsid w:val="004E10DE"/>
    <w:rsid w:val="004E2B74"/>
    <w:rsid w:val="004E4E82"/>
    <w:rsid w:val="004F61F6"/>
    <w:rsid w:val="004F7E2C"/>
    <w:rsid w:val="00500E60"/>
    <w:rsid w:val="005044B1"/>
    <w:rsid w:val="005066C6"/>
    <w:rsid w:val="00513AF5"/>
    <w:rsid w:val="0051788B"/>
    <w:rsid w:val="0052013C"/>
    <w:rsid w:val="0052120A"/>
    <w:rsid w:val="00521862"/>
    <w:rsid w:val="005264A8"/>
    <w:rsid w:val="00526931"/>
    <w:rsid w:val="00526992"/>
    <w:rsid w:val="00527380"/>
    <w:rsid w:val="00541728"/>
    <w:rsid w:val="00542477"/>
    <w:rsid w:val="0054260B"/>
    <w:rsid w:val="00545A1E"/>
    <w:rsid w:val="00547BA9"/>
    <w:rsid w:val="005547A9"/>
    <w:rsid w:val="00561B02"/>
    <w:rsid w:val="00565D65"/>
    <w:rsid w:val="00571D77"/>
    <w:rsid w:val="005903E4"/>
    <w:rsid w:val="00591FE7"/>
    <w:rsid w:val="00592D07"/>
    <w:rsid w:val="00593B76"/>
    <w:rsid w:val="0059552C"/>
    <w:rsid w:val="005A2247"/>
    <w:rsid w:val="005C462D"/>
    <w:rsid w:val="005C510C"/>
    <w:rsid w:val="005C5AC3"/>
    <w:rsid w:val="005C6703"/>
    <w:rsid w:val="005D131D"/>
    <w:rsid w:val="005E4E06"/>
    <w:rsid w:val="00604A5F"/>
    <w:rsid w:val="00606797"/>
    <w:rsid w:val="00614125"/>
    <w:rsid w:val="006213F6"/>
    <w:rsid w:val="00623269"/>
    <w:rsid w:val="00624B69"/>
    <w:rsid w:val="006352EC"/>
    <w:rsid w:val="0063786F"/>
    <w:rsid w:val="00637BC9"/>
    <w:rsid w:val="006400A7"/>
    <w:rsid w:val="006444C7"/>
    <w:rsid w:val="006446E6"/>
    <w:rsid w:val="006569C3"/>
    <w:rsid w:val="0067428C"/>
    <w:rsid w:val="00682C6C"/>
    <w:rsid w:val="00683862"/>
    <w:rsid w:val="006856B1"/>
    <w:rsid w:val="006873E6"/>
    <w:rsid w:val="00694C01"/>
    <w:rsid w:val="00696900"/>
    <w:rsid w:val="00697170"/>
    <w:rsid w:val="006A166C"/>
    <w:rsid w:val="006A5163"/>
    <w:rsid w:val="006A7F34"/>
    <w:rsid w:val="006B0B1E"/>
    <w:rsid w:val="006B1232"/>
    <w:rsid w:val="006B4788"/>
    <w:rsid w:val="006B797B"/>
    <w:rsid w:val="006C2AFC"/>
    <w:rsid w:val="006C5BCD"/>
    <w:rsid w:val="006C7D61"/>
    <w:rsid w:val="006E015A"/>
    <w:rsid w:val="006F77F9"/>
    <w:rsid w:val="00703E29"/>
    <w:rsid w:val="00715F49"/>
    <w:rsid w:val="00720A30"/>
    <w:rsid w:val="00724561"/>
    <w:rsid w:val="00724C5D"/>
    <w:rsid w:val="00724F1B"/>
    <w:rsid w:val="007258F9"/>
    <w:rsid w:val="00734E59"/>
    <w:rsid w:val="00742086"/>
    <w:rsid w:val="00750104"/>
    <w:rsid w:val="007523FA"/>
    <w:rsid w:val="00757F56"/>
    <w:rsid w:val="00761832"/>
    <w:rsid w:val="00763EB0"/>
    <w:rsid w:val="00771612"/>
    <w:rsid w:val="00774C43"/>
    <w:rsid w:val="00775641"/>
    <w:rsid w:val="00781C66"/>
    <w:rsid w:val="00783D92"/>
    <w:rsid w:val="00796667"/>
    <w:rsid w:val="00797E7F"/>
    <w:rsid w:val="00797EB0"/>
    <w:rsid w:val="007A0F4D"/>
    <w:rsid w:val="007A467E"/>
    <w:rsid w:val="007A4B6F"/>
    <w:rsid w:val="007B64DD"/>
    <w:rsid w:val="007B68A5"/>
    <w:rsid w:val="007B7403"/>
    <w:rsid w:val="007C1B94"/>
    <w:rsid w:val="007C2293"/>
    <w:rsid w:val="007C26E6"/>
    <w:rsid w:val="007F2046"/>
    <w:rsid w:val="0080616D"/>
    <w:rsid w:val="00807130"/>
    <w:rsid w:val="008110C5"/>
    <w:rsid w:val="008332C1"/>
    <w:rsid w:val="00837083"/>
    <w:rsid w:val="00837AF4"/>
    <w:rsid w:val="008416AB"/>
    <w:rsid w:val="00850505"/>
    <w:rsid w:val="00854B8E"/>
    <w:rsid w:val="00854D78"/>
    <w:rsid w:val="0085521A"/>
    <w:rsid w:val="008719BF"/>
    <w:rsid w:val="0087385E"/>
    <w:rsid w:val="00876AD2"/>
    <w:rsid w:val="0088246C"/>
    <w:rsid w:val="00884C6C"/>
    <w:rsid w:val="0089067B"/>
    <w:rsid w:val="00896ED0"/>
    <w:rsid w:val="008A056F"/>
    <w:rsid w:val="008A088E"/>
    <w:rsid w:val="008A1176"/>
    <w:rsid w:val="008A207D"/>
    <w:rsid w:val="008A23B5"/>
    <w:rsid w:val="008A26AF"/>
    <w:rsid w:val="008A2D2C"/>
    <w:rsid w:val="008A7D1E"/>
    <w:rsid w:val="008B69D3"/>
    <w:rsid w:val="008C40B4"/>
    <w:rsid w:val="008D28C3"/>
    <w:rsid w:val="008E4486"/>
    <w:rsid w:val="008E6028"/>
    <w:rsid w:val="008F04E3"/>
    <w:rsid w:val="0090228F"/>
    <w:rsid w:val="009027C5"/>
    <w:rsid w:val="0090334A"/>
    <w:rsid w:val="009036A6"/>
    <w:rsid w:val="0091607E"/>
    <w:rsid w:val="009164AD"/>
    <w:rsid w:val="009217C9"/>
    <w:rsid w:val="0092652A"/>
    <w:rsid w:val="0095797B"/>
    <w:rsid w:val="0096084A"/>
    <w:rsid w:val="00967CB9"/>
    <w:rsid w:val="00974598"/>
    <w:rsid w:val="0098201F"/>
    <w:rsid w:val="00987418"/>
    <w:rsid w:val="009A5406"/>
    <w:rsid w:val="009A6D51"/>
    <w:rsid w:val="009B0965"/>
    <w:rsid w:val="009B2397"/>
    <w:rsid w:val="009B26F9"/>
    <w:rsid w:val="009B4613"/>
    <w:rsid w:val="009B5062"/>
    <w:rsid w:val="009B7572"/>
    <w:rsid w:val="009D119F"/>
    <w:rsid w:val="009D1804"/>
    <w:rsid w:val="009D55CF"/>
    <w:rsid w:val="009D71C8"/>
    <w:rsid w:val="009E7691"/>
    <w:rsid w:val="009F3546"/>
    <w:rsid w:val="009F4ACC"/>
    <w:rsid w:val="00A00A5A"/>
    <w:rsid w:val="00A00E89"/>
    <w:rsid w:val="00A11F7E"/>
    <w:rsid w:val="00A16443"/>
    <w:rsid w:val="00A265EE"/>
    <w:rsid w:val="00A315EF"/>
    <w:rsid w:val="00A3425E"/>
    <w:rsid w:val="00A34FD9"/>
    <w:rsid w:val="00A3639F"/>
    <w:rsid w:val="00A365F7"/>
    <w:rsid w:val="00A36CD6"/>
    <w:rsid w:val="00A40BF3"/>
    <w:rsid w:val="00A44978"/>
    <w:rsid w:val="00A45AFA"/>
    <w:rsid w:val="00A46901"/>
    <w:rsid w:val="00A56BD7"/>
    <w:rsid w:val="00A60075"/>
    <w:rsid w:val="00A618FE"/>
    <w:rsid w:val="00A64B0B"/>
    <w:rsid w:val="00A70D73"/>
    <w:rsid w:val="00A7197A"/>
    <w:rsid w:val="00A76D4A"/>
    <w:rsid w:val="00A8134E"/>
    <w:rsid w:val="00A83264"/>
    <w:rsid w:val="00A8680D"/>
    <w:rsid w:val="00A87763"/>
    <w:rsid w:val="00A94531"/>
    <w:rsid w:val="00AA4137"/>
    <w:rsid w:val="00AA690E"/>
    <w:rsid w:val="00AB5224"/>
    <w:rsid w:val="00AB618B"/>
    <w:rsid w:val="00AC555F"/>
    <w:rsid w:val="00AD0EB9"/>
    <w:rsid w:val="00AD2298"/>
    <w:rsid w:val="00AD26D7"/>
    <w:rsid w:val="00AD639C"/>
    <w:rsid w:val="00AE3CD7"/>
    <w:rsid w:val="00AE4985"/>
    <w:rsid w:val="00AF2EDE"/>
    <w:rsid w:val="00AF6205"/>
    <w:rsid w:val="00B05985"/>
    <w:rsid w:val="00B106CF"/>
    <w:rsid w:val="00B10D0B"/>
    <w:rsid w:val="00B12303"/>
    <w:rsid w:val="00B146EC"/>
    <w:rsid w:val="00B21E7D"/>
    <w:rsid w:val="00B2203E"/>
    <w:rsid w:val="00B3288E"/>
    <w:rsid w:val="00B33C4D"/>
    <w:rsid w:val="00B40DC1"/>
    <w:rsid w:val="00B475A6"/>
    <w:rsid w:val="00B5263B"/>
    <w:rsid w:val="00B52AB5"/>
    <w:rsid w:val="00B52C84"/>
    <w:rsid w:val="00B52EA6"/>
    <w:rsid w:val="00B54D8B"/>
    <w:rsid w:val="00B6137F"/>
    <w:rsid w:val="00B66868"/>
    <w:rsid w:val="00B7143B"/>
    <w:rsid w:val="00B96602"/>
    <w:rsid w:val="00BA0C77"/>
    <w:rsid w:val="00BA68DE"/>
    <w:rsid w:val="00BB0AA8"/>
    <w:rsid w:val="00BB3F03"/>
    <w:rsid w:val="00BB42B0"/>
    <w:rsid w:val="00BB6EEA"/>
    <w:rsid w:val="00BB7666"/>
    <w:rsid w:val="00BC4467"/>
    <w:rsid w:val="00BC45DE"/>
    <w:rsid w:val="00BD1618"/>
    <w:rsid w:val="00BE0730"/>
    <w:rsid w:val="00BE2CE7"/>
    <w:rsid w:val="00BE3F38"/>
    <w:rsid w:val="00BF6D47"/>
    <w:rsid w:val="00BF7294"/>
    <w:rsid w:val="00C00E4F"/>
    <w:rsid w:val="00C04803"/>
    <w:rsid w:val="00C059FE"/>
    <w:rsid w:val="00C07536"/>
    <w:rsid w:val="00C07637"/>
    <w:rsid w:val="00C122DE"/>
    <w:rsid w:val="00C33E1F"/>
    <w:rsid w:val="00C36E6B"/>
    <w:rsid w:val="00C37088"/>
    <w:rsid w:val="00C404C8"/>
    <w:rsid w:val="00C41594"/>
    <w:rsid w:val="00C454E0"/>
    <w:rsid w:val="00C457AD"/>
    <w:rsid w:val="00C46BE5"/>
    <w:rsid w:val="00C46CA9"/>
    <w:rsid w:val="00C46DCE"/>
    <w:rsid w:val="00C50561"/>
    <w:rsid w:val="00C51D7F"/>
    <w:rsid w:val="00C642DA"/>
    <w:rsid w:val="00C64688"/>
    <w:rsid w:val="00C802FB"/>
    <w:rsid w:val="00C851F9"/>
    <w:rsid w:val="00C93FD6"/>
    <w:rsid w:val="00C96321"/>
    <w:rsid w:val="00CA1341"/>
    <w:rsid w:val="00CA2BE0"/>
    <w:rsid w:val="00CA514F"/>
    <w:rsid w:val="00CA5801"/>
    <w:rsid w:val="00CB570D"/>
    <w:rsid w:val="00CC1B44"/>
    <w:rsid w:val="00CC38FA"/>
    <w:rsid w:val="00CD0D60"/>
    <w:rsid w:val="00CD5774"/>
    <w:rsid w:val="00CD7F27"/>
    <w:rsid w:val="00CE137C"/>
    <w:rsid w:val="00CE550C"/>
    <w:rsid w:val="00CE743F"/>
    <w:rsid w:val="00CF1059"/>
    <w:rsid w:val="00CF10F2"/>
    <w:rsid w:val="00CF5F46"/>
    <w:rsid w:val="00D00B9D"/>
    <w:rsid w:val="00D05D53"/>
    <w:rsid w:val="00D13121"/>
    <w:rsid w:val="00D13737"/>
    <w:rsid w:val="00D13833"/>
    <w:rsid w:val="00D32AB1"/>
    <w:rsid w:val="00D35A7D"/>
    <w:rsid w:val="00D367BF"/>
    <w:rsid w:val="00D46B02"/>
    <w:rsid w:val="00D57D8E"/>
    <w:rsid w:val="00D64287"/>
    <w:rsid w:val="00D65D48"/>
    <w:rsid w:val="00D81088"/>
    <w:rsid w:val="00D83417"/>
    <w:rsid w:val="00D85829"/>
    <w:rsid w:val="00D859C5"/>
    <w:rsid w:val="00D874DD"/>
    <w:rsid w:val="00D947B5"/>
    <w:rsid w:val="00D94CA4"/>
    <w:rsid w:val="00D95EFA"/>
    <w:rsid w:val="00D960A7"/>
    <w:rsid w:val="00D97500"/>
    <w:rsid w:val="00D97B60"/>
    <w:rsid w:val="00DA00BA"/>
    <w:rsid w:val="00DB3F2C"/>
    <w:rsid w:val="00DB64DB"/>
    <w:rsid w:val="00DB79C4"/>
    <w:rsid w:val="00DC2B13"/>
    <w:rsid w:val="00DC2D14"/>
    <w:rsid w:val="00DC66D9"/>
    <w:rsid w:val="00DC6D92"/>
    <w:rsid w:val="00DC6EBE"/>
    <w:rsid w:val="00DC78D3"/>
    <w:rsid w:val="00DD4589"/>
    <w:rsid w:val="00DD484D"/>
    <w:rsid w:val="00DE26D6"/>
    <w:rsid w:val="00DE3BDF"/>
    <w:rsid w:val="00DF049B"/>
    <w:rsid w:val="00E01C30"/>
    <w:rsid w:val="00E02A39"/>
    <w:rsid w:val="00E02B96"/>
    <w:rsid w:val="00E03F23"/>
    <w:rsid w:val="00E0561D"/>
    <w:rsid w:val="00E108ED"/>
    <w:rsid w:val="00E11349"/>
    <w:rsid w:val="00E12F54"/>
    <w:rsid w:val="00E17147"/>
    <w:rsid w:val="00E2077B"/>
    <w:rsid w:val="00E22236"/>
    <w:rsid w:val="00E24F4B"/>
    <w:rsid w:val="00E3462D"/>
    <w:rsid w:val="00E36C84"/>
    <w:rsid w:val="00E41D66"/>
    <w:rsid w:val="00E544C5"/>
    <w:rsid w:val="00E617E2"/>
    <w:rsid w:val="00E617EE"/>
    <w:rsid w:val="00E65C50"/>
    <w:rsid w:val="00E70F8B"/>
    <w:rsid w:val="00E77310"/>
    <w:rsid w:val="00E867B8"/>
    <w:rsid w:val="00EA53CA"/>
    <w:rsid w:val="00EB1375"/>
    <w:rsid w:val="00EB16F1"/>
    <w:rsid w:val="00EB59FB"/>
    <w:rsid w:val="00EB7EB7"/>
    <w:rsid w:val="00EC6D45"/>
    <w:rsid w:val="00ED24FD"/>
    <w:rsid w:val="00ED37E3"/>
    <w:rsid w:val="00ED7F59"/>
    <w:rsid w:val="00EE2019"/>
    <w:rsid w:val="00EE21BF"/>
    <w:rsid w:val="00EF0322"/>
    <w:rsid w:val="00EF1EC1"/>
    <w:rsid w:val="00EF3BEE"/>
    <w:rsid w:val="00F043FA"/>
    <w:rsid w:val="00F128D6"/>
    <w:rsid w:val="00F144B6"/>
    <w:rsid w:val="00F166F3"/>
    <w:rsid w:val="00F2494A"/>
    <w:rsid w:val="00F33B61"/>
    <w:rsid w:val="00F37548"/>
    <w:rsid w:val="00F37E2C"/>
    <w:rsid w:val="00F40E7A"/>
    <w:rsid w:val="00F42558"/>
    <w:rsid w:val="00F442F3"/>
    <w:rsid w:val="00F45C0E"/>
    <w:rsid w:val="00F50882"/>
    <w:rsid w:val="00F5464B"/>
    <w:rsid w:val="00F66B10"/>
    <w:rsid w:val="00F7139D"/>
    <w:rsid w:val="00F71802"/>
    <w:rsid w:val="00F77BFD"/>
    <w:rsid w:val="00F81A17"/>
    <w:rsid w:val="00F81A94"/>
    <w:rsid w:val="00F8358E"/>
    <w:rsid w:val="00F85F65"/>
    <w:rsid w:val="00F861C5"/>
    <w:rsid w:val="00F869A7"/>
    <w:rsid w:val="00FA1CD9"/>
    <w:rsid w:val="00FA2B1B"/>
    <w:rsid w:val="00FA551D"/>
    <w:rsid w:val="00FB1871"/>
    <w:rsid w:val="00FB24F9"/>
    <w:rsid w:val="00FC4D68"/>
    <w:rsid w:val="00FD2C8D"/>
    <w:rsid w:val="00FF1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3272B8"/>
  <w15:docId w15:val="{A5BEC490-ED52-4E63-85AC-D05FCDEED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22236"/>
    <w:pPr>
      <w:overflowPunct w:val="0"/>
      <w:autoSpaceDE w:val="0"/>
      <w:autoSpaceDN w:val="0"/>
      <w:adjustRightInd w:val="0"/>
      <w:spacing w:after="120" w:line="288" w:lineRule="auto"/>
      <w:jc w:val="both"/>
      <w:textAlignment w:val="baseline"/>
    </w:pPr>
    <w:rPr>
      <w:rFonts w:asciiTheme="minorHAnsi" w:hAnsiTheme="minorHAnsi"/>
      <w:sz w:val="22"/>
      <w:lang w:val="en-GB"/>
    </w:rPr>
  </w:style>
  <w:style w:type="paragraph" w:styleId="berschrift1">
    <w:name w:val="heading 1"/>
    <w:basedOn w:val="Standard"/>
    <w:next w:val="Standard"/>
    <w:qFormat/>
    <w:rsid w:val="00E22236"/>
    <w:pPr>
      <w:keepNext/>
      <w:numPr>
        <w:numId w:val="1"/>
      </w:numPr>
      <w:spacing w:before="1680" w:after="960"/>
      <w:ind w:left="431" w:hanging="431"/>
      <w:outlineLvl w:val="0"/>
    </w:pPr>
    <w:rPr>
      <w:rFonts w:asciiTheme="majorHAnsi" w:hAnsiTheme="majorHAnsi"/>
      <w:b/>
      <w:kern w:val="28"/>
      <w:sz w:val="36"/>
    </w:rPr>
  </w:style>
  <w:style w:type="paragraph" w:styleId="berschrift2">
    <w:name w:val="heading 2"/>
    <w:basedOn w:val="berschrift1"/>
    <w:next w:val="Standard"/>
    <w:qFormat/>
    <w:rsid w:val="005044B1"/>
    <w:pPr>
      <w:numPr>
        <w:ilvl w:val="1"/>
      </w:numPr>
      <w:spacing w:before="360" w:after="360"/>
      <w:outlineLvl w:val="1"/>
    </w:pPr>
    <w:rPr>
      <w:sz w:val="27"/>
    </w:rPr>
  </w:style>
  <w:style w:type="paragraph" w:styleId="berschrift3">
    <w:name w:val="heading 3"/>
    <w:basedOn w:val="berschrift2"/>
    <w:next w:val="Standard"/>
    <w:link w:val="berschrift3Zchn"/>
    <w:autoRedefine/>
    <w:qFormat/>
    <w:rsid w:val="00B7143B"/>
    <w:pPr>
      <w:numPr>
        <w:ilvl w:val="2"/>
      </w:numPr>
      <w:spacing w:before="240" w:after="240"/>
      <w:outlineLvl w:val="2"/>
    </w:pPr>
    <w:rPr>
      <w:sz w:val="24"/>
    </w:rPr>
  </w:style>
  <w:style w:type="paragraph" w:styleId="berschrift4">
    <w:name w:val="heading 4"/>
    <w:basedOn w:val="berschrift3"/>
    <w:next w:val="Standard"/>
    <w:qFormat/>
    <w:rsid w:val="005044B1"/>
    <w:pPr>
      <w:numPr>
        <w:ilvl w:val="0"/>
        <w:numId w:val="0"/>
      </w:numPr>
      <w:outlineLvl w:val="3"/>
    </w:pPr>
    <w:rPr>
      <w:rFonts w:asciiTheme="minorHAnsi" w:hAnsiTheme="minorHAnsi"/>
    </w:rPr>
  </w:style>
  <w:style w:type="paragraph" w:styleId="berschrift5">
    <w:name w:val="heading 5"/>
    <w:basedOn w:val="Standard"/>
    <w:next w:val="Standard"/>
    <w:qFormat/>
    <w:rsid w:val="009F4ACC"/>
    <w:pPr>
      <w:numPr>
        <w:ilvl w:val="4"/>
        <w:numId w:val="1"/>
      </w:numPr>
      <w:spacing w:before="240" w:after="60"/>
      <w:outlineLvl w:val="4"/>
    </w:pPr>
    <w:rPr>
      <w:rFonts w:ascii="Arial" w:hAnsi="Arial"/>
    </w:rPr>
  </w:style>
  <w:style w:type="paragraph" w:styleId="berschrift6">
    <w:name w:val="heading 6"/>
    <w:basedOn w:val="Standard"/>
    <w:next w:val="Standard"/>
    <w:qFormat/>
    <w:rsid w:val="009F4ACC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berschrift7">
    <w:name w:val="heading 7"/>
    <w:basedOn w:val="Standard"/>
    <w:next w:val="Standard"/>
    <w:qFormat/>
    <w:rsid w:val="009F4ACC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berschrift8">
    <w:name w:val="heading 8"/>
    <w:basedOn w:val="Standard"/>
    <w:next w:val="Standard"/>
    <w:qFormat/>
    <w:rsid w:val="009F4ACC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berschrift9">
    <w:name w:val="heading 9"/>
    <w:basedOn w:val="Standard"/>
    <w:next w:val="Standard"/>
    <w:qFormat/>
    <w:rsid w:val="009F4ACC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bsatzeingerckt1">
    <w:name w:val="Absatz eingerückt 1"/>
    <w:basedOn w:val="Standard"/>
    <w:next w:val="Standard"/>
    <w:rsid w:val="009B2397"/>
    <w:pPr>
      <w:ind w:left="567" w:hanging="567"/>
    </w:pPr>
  </w:style>
  <w:style w:type="paragraph" w:customStyle="1" w:styleId="Diplomarbeit">
    <w:name w:val="Diplomarbeit"/>
    <w:basedOn w:val="Standard"/>
    <w:rsid w:val="002A7B7A"/>
    <w:pPr>
      <w:spacing w:before="840" w:after="840" w:line="240" w:lineRule="auto"/>
      <w:jc w:val="center"/>
      <w:outlineLvl w:val="0"/>
    </w:pPr>
    <w:rPr>
      <w:sz w:val="32"/>
      <w:szCs w:val="32"/>
    </w:rPr>
  </w:style>
  <w:style w:type="paragraph" w:styleId="Funotentext">
    <w:name w:val="footnote text"/>
    <w:basedOn w:val="Standard"/>
    <w:semiHidden/>
    <w:rsid w:val="00296998"/>
    <w:rPr>
      <w:sz w:val="18"/>
    </w:rPr>
  </w:style>
  <w:style w:type="paragraph" w:customStyle="1" w:styleId="Struct">
    <w:name w:val="Struct"/>
    <w:basedOn w:val="Standard"/>
    <w:next w:val="Standard"/>
    <w:rsid w:val="009B2397"/>
    <w:pPr>
      <w:pageBreakBefore/>
      <w:spacing w:after="0" w:line="240" w:lineRule="auto"/>
      <w:jc w:val="left"/>
    </w:pPr>
    <w:rPr>
      <w:rFonts w:ascii="Courier New" w:hAnsi="Courier New"/>
      <w:sz w:val="20"/>
    </w:rPr>
  </w:style>
  <w:style w:type="paragraph" w:styleId="Beschriftung">
    <w:name w:val="caption"/>
    <w:basedOn w:val="Standard"/>
    <w:next w:val="Standard"/>
    <w:qFormat/>
    <w:rsid w:val="00720A30"/>
    <w:pPr>
      <w:spacing w:before="240" w:after="240"/>
      <w:jc w:val="center"/>
    </w:pPr>
    <w:rPr>
      <w:i/>
      <w:sz w:val="20"/>
    </w:rPr>
  </w:style>
  <w:style w:type="paragraph" w:styleId="Kopfzeile">
    <w:name w:val="header"/>
    <w:basedOn w:val="Standard"/>
    <w:rsid w:val="00DA00BA"/>
    <w:pPr>
      <w:tabs>
        <w:tab w:val="center" w:pos="4153"/>
        <w:tab w:val="right" w:pos="8306"/>
      </w:tabs>
    </w:pPr>
    <w:rPr>
      <w:i/>
      <w:sz w:val="18"/>
    </w:rPr>
  </w:style>
  <w:style w:type="paragraph" w:styleId="Verzeichnis1">
    <w:name w:val="toc 1"/>
    <w:basedOn w:val="Standard"/>
    <w:next w:val="Standard"/>
    <w:uiPriority w:val="39"/>
    <w:rsid w:val="005264A8"/>
    <w:pPr>
      <w:tabs>
        <w:tab w:val="right" w:leader="dot" w:pos="8222"/>
      </w:tabs>
      <w:spacing w:before="120" w:after="0"/>
    </w:pPr>
  </w:style>
  <w:style w:type="paragraph" w:styleId="Verzeichnis2">
    <w:name w:val="toc 2"/>
    <w:basedOn w:val="Standard"/>
    <w:next w:val="Standard"/>
    <w:uiPriority w:val="39"/>
    <w:rsid w:val="00C00E4F"/>
    <w:pPr>
      <w:tabs>
        <w:tab w:val="right" w:leader="dot" w:pos="8222"/>
      </w:tabs>
      <w:spacing w:after="0"/>
      <w:ind w:left="238"/>
    </w:pPr>
  </w:style>
  <w:style w:type="paragraph" w:styleId="Verzeichnis3">
    <w:name w:val="toc 3"/>
    <w:basedOn w:val="Standard"/>
    <w:next w:val="Standard"/>
    <w:uiPriority w:val="39"/>
    <w:rsid w:val="00C00E4F"/>
    <w:pPr>
      <w:tabs>
        <w:tab w:val="right" w:leader="dot" w:pos="8222"/>
      </w:tabs>
      <w:spacing w:after="0"/>
      <w:ind w:left="482"/>
    </w:pPr>
  </w:style>
  <w:style w:type="paragraph" w:styleId="Verzeichnis4">
    <w:name w:val="toc 4"/>
    <w:basedOn w:val="Standard"/>
    <w:next w:val="Standard"/>
    <w:semiHidden/>
    <w:rsid w:val="00CC1B44"/>
    <w:pPr>
      <w:tabs>
        <w:tab w:val="right" w:pos="8222"/>
      </w:tabs>
      <w:spacing w:after="0"/>
      <w:ind w:left="720"/>
    </w:pPr>
  </w:style>
  <w:style w:type="paragraph" w:styleId="Verzeichnis5">
    <w:name w:val="toc 5"/>
    <w:basedOn w:val="Standard"/>
    <w:next w:val="Standard"/>
    <w:semiHidden/>
    <w:rsid w:val="009B2397"/>
    <w:pPr>
      <w:tabs>
        <w:tab w:val="right" w:leader="dot" w:pos="9071"/>
      </w:tabs>
      <w:spacing w:after="0"/>
      <w:ind w:left="958"/>
    </w:pPr>
  </w:style>
  <w:style w:type="paragraph" w:styleId="Verzeichnis6">
    <w:name w:val="toc 6"/>
    <w:basedOn w:val="Standard"/>
    <w:next w:val="Standard"/>
    <w:semiHidden/>
    <w:rsid w:val="009B2397"/>
    <w:pPr>
      <w:tabs>
        <w:tab w:val="right" w:leader="dot" w:pos="9071"/>
      </w:tabs>
      <w:ind w:left="1200"/>
    </w:pPr>
  </w:style>
  <w:style w:type="paragraph" w:styleId="Aufzhlungszeichen5">
    <w:name w:val="List Bullet 5"/>
    <w:basedOn w:val="Standard"/>
    <w:rsid w:val="009B2397"/>
    <w:pPr>
      <w:ind w:left="1418" w:hanging="284"/>
    </w:pPr>
  </w:style>
  <w:style w:type="paragraph" w:customStyle="1" w:styleId="Table">
    <w:name w:val="Table"/>
    <w:basedOn w:val="Standard"/>
    <w:next w:val="Standard"/>
    <w:rsid w:val="009B2397"/>
    <w:pPr>
      <w:keepNext/>
      <w:widowControl w:val="0"/>
      <w:spacing w:after="0" w:line="240" w:lineRule="auto"/>
      <w:jc w:val="center"/>
    </w:pPr>
    <w:rPr>
      <w:sz w:val="20"/>
    </w:rPr>
  </w:style>
  <w:style w:type="paragraph" w:customStyle="1" w:styleId="Code">
    <w:name w:val="Code"/>
    <w:basedOn w:val="Standard"/>
    <w:next w:val="Standard"/>
    <w:qFormat/>
    <w:rsid w:val="004E4E82"/>
    <w:pPr>
      <w:pBdr>
        <w:top w:val="single" w:sz="6" w:space="3" w:color="auto"/>
        <w:left w:val="single" w:sz="6" w:space="3" w:color="auto"/>
        <w:bottom w:val="single" w:sz="6" w:space="3" w:color="auto"/>
        <w:right w:val="single" w:sz="6" w:space="3" w:color="auto"/>
      </w:pBdr>
      <w:tabs>
        <w:tab w:val="left" w:pos="851"/>
      </w:tabs>
      <w:spacing w:after="0" w:line="240" w:lineRule="auto"/>
      <w:jc w:val="left"/>
    </w:pPr>
    <w:rPr>
      <w:rFonts w:ascii="Courier New" w:hAnsi="Courier New"/>
      <w:noProof/>
      <w:sz w:val="18"/>
    </w:rPr>
  </w:style>
  <w:style w:type="character" w:styleId="Hyperlink">
    <w:name w:val="Hyperlink"/>
    <w:basedOn w:val="Absatz-Standardschriftart"/>
    <w:uiPriority w:val="99"/>
    <w:rsid w:val="008D28C3"/>
    <w:rPr>
      <w:color w:val="0000FF"/>
      <w:u w:val="single"/>
    </w:rPr>
  </w:style>
  <w:style w:type="paragraph" w:customStyle="1" w:styleId="normalerText">
    <w:name w:val="normaler Text"/>
    <w:basedOn w:val="Standard"/>
    <w:rsid w:val="00E22236"/>
    <w:pPr>
      <w:overflowPunct/>
      <w:autoSpaceDE/>
      <w:autoSpaceDN/>
      <w:adjustRightInd/>
      <w:spacing w:line="300" w:lineRule="exact"/>
      <w:jc w:val="left"/>
      <w:textAlignment w:val="auto"/>
    </w:pPr>
    <w:rPr>
      <w:sz w:val="24"/>
      <w:lang w:val="de-DE"/>
    </w:rPr>
  </w:style>
  <w:style w:type="paragraph" w:customStyle="1" w:styleId="Title2">
    <w:name w:val="Title 2"/>
    <w:basedOn w:val="Standard"/>
    <w:rsid w:val="0030058E"/>
    <w:pPr>
      <w:spacing w:before="2160" w:after="960"/>
      <w:ind w:left="567"/>
    </w:pPr>
    <w:rPr>
      <w:b/>
      <w:sz w:val="48"/>
      <w:szCs w:val="48"/>
    </w:rPr>
  </w:style>
  <w:style w:type="paragraph" w:customStyle="1" w:styleId="Title0">
    <w:name w:val="Title0"/>
    <w:basedOn w:val="Standard"/>
    <w:rsid w:val="001133BB"/>
    <w:pPr>
      <w:spacing w:after="240" w:line="240" w:lineRule="auto"/>
      <w:jc w:val="center"/>
    </w:pPr>
    <w:rPr>
      <w:b/>
      <w:sz w:val="36"/>
      <w:szCs w:val="44"/>
    </w:rPr>
  </w:style>
  <w:style w:type="paragraph" w:customStyle="1" w:styleId="TitlePage1">
    <w:name w:val="Title Page 1"/>
    <w:basedOn w:val="Standard"/>
    <w:rsid w:val="00F33B61"/>
    <w:pPr>
      <w:spacing w:line="240" w:lineRule="auto"/>
      <w:jc w:val="center"/>
    </w:pPr>
    <w:rPr>
      <w:sz w:val="28"/>
    </w:rPr>
  </w:style>
  <w:style w:type="paragraph" w:customStyle="1" w:styleId="Inhaltsverzeichnis">
    <w:name w:val="Inhaltsverzeichnis"/>
    <w:basedOn w:val="berschrift1"/>
    <w:next w:val="Standard"/>
    <w:rsid w:val="00AD639C"/>
    <w:pPr>
      <w:numPr>
        <w:numId w:val="0"/>
      </w:numPr>
      <w:spacing w:before="1560"/>
    </w:pPr>
    <w:rPr>
      <w:szCs w:val="48"/>
    </w:rPr>
  </w:style>
  <w:style w:type="paragraph" w:customStyle="1" w:styleId="Style1">
    <w:name w:val="Style1"/>
    <w:basedOn w:val="Standard"/>
    <w:rsid w:val="00C64688"/>
    <w:pPr>
      <w:spacing w:before="4080"/>
    </w:pPr>
    <w:rPr>
      <w:lang w:val="en-US"/>
    </w:rPr>
  </w:style>
  <w:style w:type="paragraph" w:styleId="Fuzeile">
    <w:name w:val="footer"/>
    <w:basedOn w:val="Standard"/>
    <w:rsid w:val="008A056F"/>
    <w:pPr>
      <w:tabs>
        <w:tab w:val="center" w:pos="4677"/>
        <w:tab w:val="right" w:pos="9355"/>
      </w:tabs>
    </w:pPr>
    <w:rPr>
      <w:sz w:val="18"/>
    </w:rPr>
  </w:style>
  <w:style w:type="character" w:styleId="Seitenzahl">
    <w:name w:val="page number"/>
    <w:basedOn w:val="Absatz-Standardschriftart"/>
    <w:rsid w:val="003E16D9"/>
    <w:rPr>
      <w:rFonts w:ascii="Times New Roman" w:hAnsi="Times New Roman"/>
      <w:sz w:val="24"/>
    </w:rPr>
  </w:style>
  <w:style w:type="paragraph" w:customStyle="1" w:styleId="Zusammenfassung">
    <w:name w:val="Zusammenfassung"/>
    <w:basedOn w:val="Standard"/>
    <w:rsid w:val="00BB6EEA"/>
    <w:pPr>
      <w:spacing w:before="4080" w:after="240"/>
      <w:jc w:val="left"/>
    </w:pPr>
    <w:rPr>
      <w:b/>
      <w:lang w:val="en-US"/>
    </w:rPr>
  </w:style>
  <w:style w:type="paragraph" w:customStyle="1" w:styleId="Diplom">
    <w:name w:val="Diplom"/>
    <w:basedOn w:val="Standard"/>
    <w:rsid w:val="00E24F4B"/>
    <w:pPr>
      <w:spacing w:after="840"/>
      <w:jc w:val="center"/>
    </w:pPr>
    <w:rPr>
      <w:sz w:val="24"/>
    </w:rPr>
  </w:style>
  <w:style w:type="paragraph" w:styleId="Abbildungsverzeichnis">
    <w:name w:val="table of figures"/>
    <w:basedOn w:val="Standard"/>
    <w:next w:val="Standard"/>
    <w:semiHidden/>
    <w:rsid w:val="00360BDB"/>
  </w:style>
  <w:style w:type="character" w:styleId="Funotenzeichen">
    <w:name w:val="footnote reference"/>
    <w:basedOn w:val="Absatz-Standardschriftart"/>
    <w:semiHidden/>
    <w:rsid w:val="008A056F"/>
    <w:rPr>
      <w:vertAlign w:val="superscript"/>
    </w:rPr>
  </w:style>
  <w:style w:type="paragraph" w:customStyle="1" w:styleId="FormatvorlagenormalerText14ptZentriertNach66ptZeilenabstand">
    <w:name w:val="Formatvorlage normaler Text + 14 pt Zentriert Nach:  66 pt Zeilenabstand..."/>
    <w:basedOn w:val="normalerText"/>
    <w:rsid w:val="001133BB"/>
    <w:pPr>
      <w:spacing w:after="1320" w:line="240" w:lineRule="auto"/>
      <w:jc w:val="center"/>
    </w:pPr>
  </w:style>
  <w:style w:type="paragraph" w:customStyle="1" w:styleId="Reference">
    <w:name w:val="Reference"/>
    <w:basedOn w:val="Standard"/>
    <w:rsid w:val="00C51D7F"/>
    <w:pPr>
      <w:spacing w:line="240" w:lineRule="auto"/>
      <w:ind w:left="1418" w:hanging="1418"/>
    </w:pPr>
    <w:rPr>
      <w:sz w:val="20"/>
      <w:lang w:val="de-DE"/>
    </w:rPr>
  </w:style>
  <w:style w:type="paragraph" w:customStyle="1" w:styleId="Titelpage">
    <w:name w:val="Titelpage"/>
    <w:basedOn w:val="normalerText"/>
    <w:rsid w:val="00BC4467"/>
    <w:pPr>
      <w:spacing w:after="0" w:line="240" w:lineRule="auto"/>
      <w:jc w:val="center"/>
    </w:pPr>
    <w:rPr>
      <w:szCs w:val="24"/>
    </w:rPr>
  </w:style>
  <w:style w:type="paragraph" w:customStyle="1" w:styleId="Titlepage">
    <w:name w:val="Titlepage"/>
    <w:basedOn w:val="normalerText"/>
    <w:rsid w:val="00BC4467"/>
    <w:pPr>
      <w:spacing w:after="0" w:line="240" w:lineRule="auto"/>
      <w:jc w:val="center"/>
    </w:pPr>
    <w:rPr>
      <w:szCs w:val="24"/>
    </w:rPr>
  </w:style>
  <w:style w:type="paragraph" w:customStyle="1" w:styleId="Abstract">
    <w:name w:val="Abstract"/>
    <w:basedOn w:val="Standard"/>
    <w:rsid w:val="00FF1072"/>
    <w:pPr>
      <w:ind w:firstLine="708"/>
    </w:pPr>
    <w:rPr>
      <w:lang w:val="de-DE"/>
    </w:rPr>
  </w:style>
  <w:style w:type="table" w:customStyle="1" w:styleId="Tabellengitternetz1">
    <w:name w:val="Tabellengitternetz1"/>
    <w:basedOn w:val="NormaleTabelle"/>
    <w:rsid w:val="009027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">
    <w:name w:val="Eq"/>
    <w:basedOn w:val="Standard"/>
    <w:rsid w:val="009027C5"/>
  </w:style>
  <w:style w:type="paragraph" w:customStyle="1" w:styleId="Lit">
    <w:name w:val="Lit"/>
    <w:basedOn w:val="Standard"/>
    <w:link w:val="LitZchn"/>
    <w:rsid w:val="009027C5"/>
    <w:pPr>
      <w:ind w:left="1418" w:hanging="1418"/>
    </w:pPr>
  </w:style>
  <w:style w:type="character" w:customStyle="1" w:styleId="LitZchn">
    <w:name w:val="Lit Zchn"/>
    <w:basedOn w:val="Absatz-Standardschriftart"/>
    <w:link w:val="Lit"/>
    <w:rsid w:val="009027C5"/>
    <w:rPr>
      <w:sz w:val="22"/>
      <w:lang w:val="en-GB" w:eastAsia="de-AT" w:bidi="ar-SA"/>
    </w:rPr>
  </w:style>
  <w:style w:type="paragraph" w:customStyle="1" w:styleId="NichtImInhaltsverzeichnis">
    <w:name w:val="NichtImInhaltsverzeichnis"/>
    <w:basedOn w:val="Standard"/>
    <w:rsid w:val="00A00A5A"/>
    <w:pPr>
      <w:spacing w:before="1560" w:after="960"/>
    </w:pPr>
    <w:rPr>
      <w:b/>
      <w:sz w:val="36"/>
      <w:lang w:val="de-DE"/>
    </w:rPr>
  </w:style>
  <w:style w:type="paragraph" w:styleId="Untertitel">
    <w:name w:val="Subtitle"/>
    <w:basedOn w:val="Standard"/>
    <w:qFormat/>
    <w:rsid w:val="0032563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customStyle="1" w:styleId="Text">
    <w:name w:val="Text"/>
    <w:basedOn w:val="Standard"/>
    <w:rsid w:val="0032563B"/>
    <w:pPr>
      <w:overflowPunct/>
      <w:adjustRightInd/>
      <w:spacing w:after="0" w:line="240" w:lineRule="auto"/>
      <w:textAlignment w:val="auto"/>
    </w:pPr>
    <w:rPr>
      <w:color w:val="000000"/>
      <w:sz w:val="24"/>
      <w:lang w:eastAsia="it-IT"/>
    </w:rPr>
  </w:style>
  <w:style w:type="paragraph" w:customStyle="1" w:styleId="b2">
    <w:name w:val="Üb2"/>
    <w:basedOn w:val="berschrift2"/>
    <w:rsid w:val="0032563B"/>
    <w:pPr>
      <w:suppressAutoHyphens/>
      <w:overflowPunct/>
      <w:autoSpaceDE/>
      <w:autoSpaceDN/>
      <w:adjustRightInd/>
      <w:spacing w:before="240" w:after="60" w:line="240" w:lineRule="auto"/>
      <w:jc w:val="left"/>
      <w:textAlignment w:val="auto"/>
    </w:pPr>
    <w:rPr>
      <w:rFonts w:ascii="Arial" w:hAnsi="Arial" w:cs="Arial"/>
      <w:bCs/>
      <w:iCs/>
      <w:sz w:val="24"/>
      <w:szCs w:val="28"/>
      <w:lang w:val="en-US" w:eastAsia="en-US"/>
    </w:rPr>
  </w:style>
  <w:style w:type="paragraph" w:customStyle="1" w:styleId="Formel">
    <w:name w:val="Formel"/>
    <w:basedOn w:val="Standard"/>
    <w:next w:val="Text"/>
    <w:rsid w:val="0032563B"/>
    <w:pPr>
      <w:overflowPunct/>
      <w:adjustRightInd/>
      <w:spacing w:before="120" w:line="240" w:lineRule="auto"/>
      <w:jc w:val="center"/>
      <w:textAlignment w:val="auto"/>
    </w:pPr>
    <w:rPr>
      <w:sz w:val="20"/>
      <w:lang w:eastAsia="it-IT"/>
    </w:rPr>
  </w:style>
  <w:style w:type="paragraph" w:styleId="Dokumentstruktur">
    <w:name w:val="Document Map"/>
    <w:basedOn w:val="Standard"/>
    <w:semiHidden/>
    <w:rsid w:val="0032563B"/>
    <w:pPr>
      <w:shd w:val="clear" w:color="auto" w:fill="000080"/>
    </w:pPr>
    <w:rPr>
      <w:rFonts w:ascii="Tahoma" w:hAnsi="Tahoma" w:cs="Tahoma"/>
      <w:sz w:val="20"/>
    </w:rPr>
  </w:style>
  <w:style w:type="character" w:styleId="BesuchterLink">
    <w:name w:val="FollowedHyperlink"/>
    <w:basedOn w:val="Absatz-Standardschriftart"/>
    <w:rsid w:val="0032563B"/>
    <w:rPr>
      <w:color w:val="800080"/>
      <w:u w:val="single"/>
    </w:rPr>
  </w:style>
  <w:style w:type="paragraph" w:customStyle="1" w:styleId="Literatur">
    <w:name w:val="Literatur"/>
    <w:basedOn w:val="Beschriftung"/>
    <w:next w:val="Standard"/>
    <w:autoRedefine/>
    <w:rsid w:val="0032563B"/>
    <w:pPr>
      <w:numPr>
        <w:numId w:val="3"/>
      </w:numPr>
      <w:tabs>
        <w:tab w:val="clear" w:pos="360"/>
        <w:tab w:val="num" w:pos="600"/>
      </w:tabs>
      <w:overflowPunct/>
      <w:autoSpaceDE/>
      <w:autoSpaceDN/>
      <w:adjustRightInd/>
      <w:spacing w:before="120" w:after="120" w:line="240" w:lineRule="auto"/>
      <w:ind w:left="600" w:hanging="600"/>
      <w:jc w:val="both"/>
      <w:textAlignment w:val="auto"/>
    </w:pPr>
    <w:rPr>
      <w:b/>
      <w:sz w:val="24"/>
      <w:szCs w:val="24"/>
      <w:lang w:val="de-DE" w:eastAsia="de-DE"/>
    </w:rPr>
  </w:style>
  <w:style w:type="paragraph" w:customStyle="1" w:styleId="E2">
    <w:name w:val="E2"/>
    <w:rsid w:val="0032563B"/>
    <w:pPr>
      <w:spacing w:before="240" w:line="300" w:lineRule="exact"/>
      <w:ind w:left="720" w:hanging="720"/>
    </w:pPr>
    <w:rPr>
      <w:rFonts w:ascii="Times" w:hAnsi="Times"/>
      <w:sz w:val="24"/>
      <w:lang w:val="de-DE" w:eastAsia="de-DE"/>
    </w:rPr>
  </w:style>
  <w:style w:type="paragraph" w:customStyle="1" w:styleId="References">
    <w:name w:val="References"/>
    <w:basedOn w:val="Standard"/>
    <w:rsid w:val="0032563B"/>
    <w:pPr>
      <w:numPr>
        <w:numId w:val="4"/>
      </w:numPr>
      <w:overflowPunct/>
      <w:adjustRightInd/>
      <w:spacing w:after="0" w:line="240" w:lineRule="auto"/>
      <w:ind w:left="357" w:hanging="357"/>
      <w:textAlignment w:val="auto"/>
    </w:pPr>
    <w:rPr>
      <w:sz w:val="16"/>
      <w:szCs w:val="16"/>
      <w:lang w:eastAsia="it-IT"/>
    </w:rPr>
  </w:style>
  <w:style w:type="paragraph" w:styleId="Aufzhlungszeichen">
    <w:name w:val="List Bullet"/>
    <w:basedOn w:val="Standard"/>
    <w:link w:val="AufzhlungszeichenZchn"/>
    <w:rsid w:val="0032563B"/>
    <w:pPr>
      <w:tabs>
        <w:tab w:val="num" w:pos="360"/>
      </w:tabs>
      <w:ind w:left="360" w:hanging="360"/>
    </w:pPr>
  </w:style>
  <w:style w:type="character" w:customStyle="1" w:styleId="AufzhlungszeichenZchn">
    <w:name w:val="Aufzählungszeichen Zchn"/>
    <w:basedOn w:val="Absatz-Standardschriftart"/>
    <w:link w:val="Aufzhlungszeichen"/>
    <w:rsid w:val="0032563B"/>
    <w:rPr>
      <w:sz w:val="22"/>
      <w:lang w:val="en-GB" w:eastAsia="de-AT" w:bidi="ar-SA"/>
    </w:rPr>
  </w:style>
  <w:style w:type="character" w:customStyle="1" w:styleId="berschrift3Zchn">
    <w:name w:val="Überschrift 3 Zchn"/>
    <w:basedOn w:val="Absatz-Standardschriftart"/>
    <w:link w:val="berschrift3"/>
    <w:rsid w:val="00B7143B"/>
    <w:rPr>
      <w:rFonts w:asciiTheme="majorHAnsi" w:hAnsiTheme="majorHAnsi"/>
      <w:b/>
      <w:kern w:val="28"/>
      <w:sz w:val="24"/>
      <w:lang w:val="en-GB"/>
    </w:rPr>
  </w:style>
  <w:style w:type="paragraph" w:customStyle="1" w:styleId="Abbreviation">
    <w:name w:val="Abbreviation"/>
    <w:basedOn w:val="Reference"/>
    <w:rsid w:val="00C51D7F"/>
    <w:pPr>
      <w:spacing w:after="0"/>
    </w:pPr>
    <w:rPr>
      <w:lang w:val="en-GB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696900"/>
    <w:pPr>
      <w:keepLines/>
      <w:numPr>
        <w:numId w:val="0"/>
      </w:numPr>
      <w:overflowPunct/>
      <w:autoSpaceDE/>
      <w:autoSpaceDN/>
      <w:adjustRightInd/>
      <w:spacing w:before="480" w:after="0" w:line="276" w:lineRule="auto"/>
      <w:jc w:val="left"/>
      <w:textAlignment w:val="auto"/>
      <w:outlineLvl w:val="9"/>
    </w:pPr>
    <w:rPr>
      <w:rFonts w:ascii="Cambria" w:hAnsi="Cambria"/>
      <w:bCs/>
      <w:color w:val="365F91"/>
      <w:kern w:val="0"/>
      <w:sz w:val="28"/>
      <w:szCs w:val="28"/>
      <w:lang w:val="de-DE" w:eastAsia="en-US"/>
    </w:rPr>
  </w:style>
  <w:style w:type="paragraph" w:customStyle="1" w:styleId="Content">
    <w:name w:val="Content"/>
    <w:basedOn w:val="Standard"/>
    <w:qFormat/>
    <w:rsid w:val="00796667"/>
    <w:pPr>
      <w:tabs>
        <w:tab w:val="num" w:pos="1440"/>
      </w:tabs>
      <w:overflowPunct/>
      <w:autoSpaceDE/>
      <w:autoSpaceDN/>
      <w:adjustRightInd/>
      <w:spacing w:after="0" w:line="240" w:lineRule="auto"/>
      <w:ind w:left="1440" w:hanging="360"/>
      <w:jc w:val="left"/>
      <w:textAlignment w:val="auto"/>
    </w:pPr>
    <w:rPr>
      <w:rFonts w:ascii="Arial" w:hAnsi="Arial"/>
      <w:bCs/>
      <w:sz w:val="20"/>
      <w:lang w:eastAsia="x-none"/>
    </w:rPr>
  </w:style>
  <w:style w:type="paragraph" w:styleId="Standardeinzug">
    <w:name w:val="Normal Indent"/>
    <w:basedOn w:val="Standard"/>
    <w:rsid w:val="008A088E"/>
    <w:pPr>
      <w:overflowPunct/>
      <w:autoSpaceDE/>
      <w:autoSpaceDN/>
      <w:adjustRightInd/>
      <w:spacing w:line="240" w:lineRule="auto"/>
      <w:ind w:left="1701" w:right="851"/>
      <w:textAlignment w:val="auto"/>
    </w:pPr>
    <w:rPr>
      <w:lang w:val="de-AT"/>
    </w:rPr>
  </w:style>
  <w:style w:type="paragraph" w:styleId="Listenabsatz">
    <w:name w:val="List Paragraph"/>
    <w:basedOn w:val="Standard"/>
    <w:uiPriority w:val="34"/>
    <w:qFormat/>
    <w:rsid w:val="008C40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98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D7302-3C3A-4887-A36D-DFDC1193B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74</Words>
  <Characters>1727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SERTATION</vt:lpstr>
    </vt:vector>
  </TitlesOfParts>
  <Company>Knusperhaus Inc.</Company>
  <LinksUpToDate>false</LinksUpToDate>
  <CharactersWithSpaces>1998</CharactersWithSpaces>
  <SharedDoc>false</SharedDoc>
  <HLinks>
    <vt:vector size="18" baseType="variant">
      <vt:variant>
        <vt:i4>7667813</vt:i4>
      </vt:variant>
      <vt:variant>
        <vt:i4>60</vt:i4>
      </vt:variant>
      <vt:variant>
        <vt:i4>0</vt:i4>
      </vt:variant>
      <vt:variant>
        <vt:i4>5</vt:i4>
      </vt:variant>
      <vt:variant>
        <vt:lpwstr>http://ieeexplore.ieee.org/xpl/RecentIssue.jsp?punumber=67</vt:lpwstr>
      </vt:variant>
      <vt:variant>
        <vt:lpwstr/>
      </vt:variant>
      <vt:variant>
        <vt:i4>3145782</vt:i4>
      </vt:variant>
      <vt:variant>
        <vt:i4>57</vt:i4>
      </vt:variant>
      <vt:variant>
        <vt:i4>0</vt:i4>
      </vt:variant>
      <vt:variant>
        <vt:i4>5</vt:i4>
      </vt:variant>
      <vt:variant>
        <vt:lpwstr>http://ieeexplore.ieee.org/xpl/RecentCon.jsp?punumber=8949</vt:lpwstr>
      </vt:variant>
      <vt:variant>
        <vt:lpwstr/>
      </vt:variant>
      <vt:variant>
        <vt:i4>4718595</vt:i4>
      </vt:variant>
      <vt:variant>
        <vt:i4>54</vt:i4>
      </vt:variant>
      <vt:variant>
        <vt:i4>0</vt:i4>
      </vt:variant>
      <vt:variant>
        <vt:i4>5</vt:i4>
      </vt:variant>
      <vt:variant>
        <vt:lpwstr>http://www.zib.de/Publications/abstracts/ZR-04-1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</dc:title>
  <dc:subject/>
  <dc:creator>wendt@ict.tuwien.ac.at</dc:creator>
  <cp:keywords/>
  <dc:description/>
  <cp:lastModifiedBy>Alexander Wendt</cp:lastModifiedBy>
  <cp:revision>4</cp:revision>
  <cp:lastPrinted>2007-08-20T14:56:00Z</cp:lastPrinted>
  <dcterms:created xsi:type="dcterms:W3CDTF">2015-02-04T13:31:00Z</dcterms:created>
  <dcterms:modified xsi:type="dcterms:W3CDTF">2019-03-25T09:21:00Z</dcterms:modified>
</cp:coreProperties>
</file>